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322655" w14:textId="2F41A818" w:rsidR="00CC4820" w:rsidRPr="000B2D07" w:rsidRDefault="000B2D07" w:rsidP="000B2D07">
      <w:pPr>
        <w:jc w:val="center"/>
        <w:rPr>
          <w:b/>
          <w:bCs/>
          <w:sz w:val="36"/>
          <w:szCs w:val="36"/>
          <w:u w:val="single"/>
        </w:rPr>
      </w:pPr>
      <w:r w:rsidRPr="000B2D07">
        <w:rPr>
          <w:b/>
          <w:bCs/>
          <w:sz w:val="36"/>
          <w:szCs w:val="36"/>
          <w:u w:val="single"/>
        </w:rPr>
        <w:t xml:space="preserve">Food Pantry Schedule – </w:t>
      </w:r>
      <w:r w:rsidR="0078414C">
        <w:rPr>
          <w:b/>
          <w:bCs/>
          <w:sz w:val="36"/>
          <w:szCs w:val="36"/>
          <w:u w:val="single"/>
        </w:rPr>
        <w:t>June and July</w:t>
      </w:r>
      <w:r w:rsidRPr="000B2D07">
        <w:rPr>
          <w:b/>
          <w:bCs/>
          <w:sz w:val="36"/>
          <w:szCs w:val="36"/>
          <w:u w:val="single"/>
        </w:rPr>
        <w:t xml:space="preserve"> 2021</w:t>
      </w:r>
    </w:p>
    <w:p w14:paraId="5682445F" w14:textId="5E85E579" w:rsidR="000B2D07" w:rsidRDefault="000B2D07" w:rsidP="000B2D07">
      <w:pPr>
        <w:jc w:val="center"/>
        <w:rPr>
          <w:b/>
          <w:bCs/>
          <w:sz w:val="28"/>
          <w:szCs w:val="28"/>
          <w:u w:val="single"/>
        </w:rPr>
      </w:pPr>
    </w:p>
    <w:p w14:paraId="51C1418D" w14:textId="4D551EA3" w:rsidR="000B2D07" w:rsidRDefault="000B2D07" w:rsidP="000B2D07">
      <w:pPr>
        <w:rPr>
          <w:b/>
          <w:bCs/>
          <w:sz w:val="28"/>
          <w:szCs w:val="28"/>
          <w:u w:val="single"/>
        </w:rPr>
      </w:pPr>
      <w:r w:rsidRPr="000B2D07">
        <w:rPr>
          <w:b/>
          <w:bCs/>
          <w:sz w:val="28"/>
          <w:szCs w:val="28"/>
          <w:u w:val="single"/>
        </w:rPr>
        <w:t>KWIK TRIP DONATION PICKUPS</w:t>
      </w:r>
      <w:r>
        <w:rPr>
          <w:b/>
          <w:bCs/>
          <w:sz w:val="28"/>
          <w:szCs w:val="28"/>
          <w:u w:val="single"/>
        </w:rPr>
        <w:t>:</w:t>
      </w:r>
      <w:r w:rsidR="007A7070">
        <w:rPr>
          <w:b/>
          <w:bCs/>
          <w:sz w:val="28"/>
          <w:szCs w:val="28"/>
          <w:u w:val="single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81"/>
        <w:gridCol w:w="3240"/>
        <w:gridCol w:w="1427"/>
        <w:gridCol w:w="3402"/>
      </w:tblGrid>
      <w:tr w:rsidR="00A16680" w14:paraId="3879F257" w14:textId="77777777" w:rsidTr="00A16680">
        <w:tc>
          <w:tcPr>
            <w:tcW w:w="1281" w:type="dxa"/>
          </w:tcPr>
          <w:p w14:paraId="7E09D8A0" w14:textId="0881027B" w:rsidR="00A16680" w:rsidRPr="00BF0AA0" w:rsidRDefault="00A16680" w:rsidP="000B2D07">
            <w:pPr>
              <w:rPr>
                <w:b/>
                <w:bCs/>
                <w:sz w:val="24"/>
                <w:szCs w:val="24"/>
              </w:rPr>
            </w:pPr>
            <w:r w:rsidRPr="00BF0AA0">
              <w:rPr>
                <w:b/>
                <w:bCs/>
                <w:sz w:val="24"/>
                <w:szCs w:val="24"/>
              </w:rPr>
              <w:t>MONDAYS</w:t>
            </w:r>
          </w:p>
        </w:tc>
        <w:tc>
          <w:tcPr>
            <w:tcW w:w="3240" w:type="dxa"/>
          </w:tcPr>
          <w:p w14:paraId="5AC87AF1" w14:textId="77777777" w:rsidR="00A16680" w:rsidRPr="00BF0AA0" w:rsidRDefault="00A16680" w:rsidP="000B2D07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427" w:type="dxa"/>
          </w:tcPr>
          <w:p w14:paraId="58216377" w14:textId="08DC8E2E" w:rsidR="00A16680" w:rsidRPr="00BF0AA0" w:rsidRDefault="00A16680" w:rsidP="000B2D07">
            <w:pPr>
              <w:rPr>
                <w:b/>
                <w:bCs/>
                <w:sz w:val="24"/>
                <w:szCs w:val="24"/>
              </w:rPr>
            </w:pPr>
            <w:r w:rsidRPr="00BF0AA0">
              <w:rPr>
                <w:b/>
                <w:bCs/>
                <w:sz w:val="24"/>
                <w:szCs w:val="24"/>
              </w:rPr>
              <w:t>THURSDAYS</w:t>
            </w:r>
          </w:p>
        </w:tc>
        <w:tc>
          <w:tcPr>
            <w:tcW w:w="3402" w:type="dxa"/>
          </w:tcPr>
          <w:p w14:paraId="13F1A5FF" w14:textId="77777777" w:rsidR="00A16680" w:rsidRPr="00BF0AA0" w:rsidRDefault="00A16680" w:rsidP="000B2D07">
            <w:pPr>
              <w:rPr>
                <w:b/>
                <w:bCs/>
                <w:sz w:val="24"/>
                <w:szCs w:val="24"/>
              </w:rPr>
            </w:pPr>
          </w:p>
        </w:tc>
      </w:tr>
      <w:tr w:rsidR="00A16680" w14:paraId="19A01FDA" w14:textId="77777777" w:rsidTr="00A16680">
        <w:tc>
          <w:tcPr>
            <w:tcW w:w="1281" w:type="dxa"/>
          </w:tcPr>
          <w:p w14:paraId="3952D11E" w14:textId="184DC7C2" w:rsidR="00A16680" w:rsidRPr="00BF0AA0" w:rsidRDefault="00A16680" w:rsidP="000B2D07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3240" w:type="dxa"/>
          </w:tcPr>
          <w:p w14:paraId="392D39C0" w14:textId="77777777" w:rsidR="00A16680" w:rsidRPr="00BF0AA0" w:rsidRDefault="00A16680" w:rsidP="000B2D07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427" w:type="dxa"/>
          </w:tcPr>
          <w:p w14:paraId="170D4A07" w14:textId="1C48C8D6" w:rsidR="00A16680" w:rsidRPr="00BF0AA0" w:rsidRDefault="00A16680" w:rsidP="000B2D07">
            <w:pPr>
              <w:rPr>
                <w:b/>
                <w:bCs/>
                <w:sz w:val="24"/>
                <w:szCs w:val="24"/>
              </w:rPr>
            </w:pPr>
            <w:r w:rsidRPr="00BF0AA0">
              <w:rPr>
                <w:b/>
                <w:bCs/>
                <w:sz w:val="24"/>
                <w:szCs w:val="24"/>
              </w:rPr>
              <w:t>June 3</w:t>
            </w:r>
          </w:p>
        </w:tc>
        <w:tc>
          <w:tcPr>
            <w:tcW w:w="3402" w:type="dxa"/>
          </w:tcPr>
          <w:p w14:paraId="73DDA8C2" w14:textId="3AEA7BCD" w:rsidR="00A16680" w:rsidRPr="00BF0AA0" w:rsidRDefault="00BF0AA0" w:rsidP="000B2D07">
            <w:pPr>
              <w:rPr>
                <w:b/>
                <w:bCs/>
                <w:sz w:val="24"/>
                <w:szCs w:val="24"/>
              </w:rPr>
            </w:pPr>
            <w:proofErr w:type="spellStart"/>
            <w:r>
              <w:rPr>
                <w:b/>
                <w:bCs/>
                <w:sz w:val="24"/>
                <w:szCs w:val="24"/>
              </w:rPr>
              <w:t>Lessards</w:t>
            </w:r>
            <w:proofErr w:type="spellEnd"/>
          </w:p>
        </w:tc>
      </w:tr>
      <w:tr w:rsidR="00A16680" w14:paraId="7E0078A2" w14:textId="77777777" w:rsidTr="00A16680">
        <w:tc>
          <w:tcPr>
            <w:tcW w:w="1281" w:type="dxa"/>
          </w:tcPr>
          <w:p w14:paraId="2EF2ADF6" w14:textId="6ABE03CF" w:rsidR="00A16680" w:rsidRPr="00BF0AA0" w:rsidRDefault="00A16680" w:rsidP="00A16680">
            <w:pPr>
              <w:rPr>
                <w:b/>
                <w:bCs/>
                <w:sz w:val="24"/>
                <w:szCs w:val="24"/>
              </w:rPr>
            </w:pPr>
            <w:r w:rsidRPr="00BF0AA0">
              <w:rPr>
                <w:b/>
                <w:bCs/>
                <w:sz w:val="24"/>
                <w:szCs w:val="24"/>
              </w:rPr>
              <w:t>June 7</w:t>
            </w:r>
          </w:p>
        </w:tc>
        <w:tc>
          <w:tcPr>
            <w:tcW w:w="3240" w:type="dxa"/>
          </w:tcPr>
          <w:p w14:paraId="2F087FF3" w14:textId="5C914F1E" w:rsidR="00A16680" w:rsidRPr="00BF0AA0" w:rsidRDefault="00BF0AA0" w:rsidP="00A16680">
            <w:pPr>
              <w:rPr>
                <w:b/>
                <w:bCs/>
                <w:sz w:val="24"/>
                <w:szCs w:val="24"/>
              </w:rPr>
            </w:pPr>
            <w:proofErr w:type="spellStart"/>
            <w:r w:rsidRPr="00660484">
              <w:rPr>
                <w:b/>
                <w:bCs/>
                <w:color w:val="FF0000"/>
                <w:sz w:val="24"/>
                <w:szCs w:val="24"/>
              </w:rPr>
              <w:t>Salv</w:t>
            </w:r>
            <w:proofErr w:type="spellEnd"/>
            <w:r w:rsidRPr="00660484">
              <w:rPr>
                <w:b/>
                <w:bCs/>
                <w:color w:val="FF0000"/>
                <w:sz w:val="24"/>
                <w:szCs w:val="24"/>
              </w:rPr>
              <w:t xml:space="preserve"> Army </w:t>
            </w:r>
            <w:r>
              <w:rPr>
                <w:b/>
                <w:bCs/>
                <w:sz w:val="24"/>
                <w:szCs w:val="24"/>
              </w:rPr>
              <w:t>– Nicklaus’</w:t>
            </w:r>
          </w:p>
        </w:tc>
        <w:tc>
          <w:tcPr>
            <w:tcW w:w="1427" w:type="dxa"/>
          </w:tcPr>
          <w:p w14:paraId="74214EFD" w14:textId="701CCF47" w:rsidR="00A16680" w:rsidRPr="00BF0AA0" w:rsidRDefault="00A16680" w:rsidP="00A16680">
            <w:pPr>
              <w:rPr>
                <w:b/>
                <w:bCs/>
                <w:sz w:val="24"/>
                <w:szCs w:val="24"/>
              </w:rPr>
            </w:pPr>
            <w:r w:rsidRPr="00BF0AA0">
              <w:rPr>
                <w:b/>
                <w:bCs/>
                <w:sz w:val="24"/>
                <w:szCs w:val="24"/>
              </w:rPr>
              <w:t>June 10</w:t>
            </w:r>
          </w:p>
        </w:tc>
        <w:tc>
          <w:tcPr>
            <w:tcW w:w="3402" w:type="dxa"/>
          </w:tcPr>
          <w:p w14:paraId="3CE02537" w14:textId="32FE4B57" w:rsidR="00A16680" w:rsidRPr="00BF0AA0" w:rsidRDefault="00BF0AA0" w:rsidP="00A16680">
            <w:pPr>
              <w:rPr>
                <w:b/>
                <w:bCs/>
                <w:sz w:val="24"/>
                <w:szCs w:val="24"/>
              </w:rPr>
            </w:pPr>
            <w:proofErr w:type="spellStart"/>
            <w:r w:rsidRPr="00660484">
              <w:rPr>
                <w:b/>
                <w:bCs/>
                <w:color w:val="FF0000"/>
                <w:sz w:val="24"/>
                <w:szCs w:val="24"/>
              </w:rPr>
              <w:t>Salv</w:t>
            </w:r>
            <w:proofErr w:type="spellEnd"/>
            <w:r w:rsidRPr="00660484">
              <w:rPr>
                <w:b/>
                <w:bCs/>
                <w:color w:val="FF0000"/>
                <w:sz w:val="24"/>
                <w:szCs w:val="24"/>
              </w:rPr>
              <w:t xml:space="preserve">. Army </w:t>
            </w:r>
            <w:r>
              <w:rPr>
                <w:b/>
                <w:bCs/>
                <w:sz w:val="24"/>
                <w:szCs w:val="24"/>
              </w:rPr>
              <w:t>– Peggy Maricle</w:t>
            </w:r>
          </w:p>
        </w:tc>
      </w:tr>
      <w:tr w:rsidR="00A16680" w14:paraId="17A76DED" w14:textId="77777777" w:rsidTr="00A16680">
        <w:tc>
          <w:tcPr>
            <w:tcW w:w="1281" w:type="dxa"/>
          </w:tcPr>
          <w:p w14:paraId="7320CDE4" w14:textId="16A4FF1B" w:rsidR="00A16680" w:rsidRPr="00BF0AA0" w:rsidRDefault="00A16680" w:rsidP="00A16680">
            <w:pPr>
              <w:rPr>
                <w:b/>
                <w:bCs/>
                <w:sz w:val="24"/>
                <w:szCs w:val="24"/>
              </w:rPr>
            </w:pPr>
            <w:r w:rsidRPr="00BF0AA0">
              <w:rPr>
                <w:b/>
                <w:bCs/>
                <w:sz w:val="24"/>
                <w:szCs w:val="24"/>
              </w:rPr>
              <w:t>June 14</w:t>
            </w:r>
          </w:p>
        </w:tc>
        <w:tc>
          <w:tcPr>
            <w:tcW w:w="3240" w:type="dxa"/>
          </w:tcPr>
          <w:p w14:paraId="4C87AB86" w14:textId="71374807" w:rsidR="00A16680" w:rsidRPr="00BF0AA0" w:rsidRDefault="00BF0AA0" w:rsidP="00A16680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Jennifer Fisk</w:t>
            </w:r>
          </w:p>
        </w:tc>
        <w:tc>
          <w:tcPr>
            <w:tcW w:w="1427" w:type="dxa"/>
          </w:tcPr>
          <w:p w14:paraId="0BCC0BB9" w14:textId="60F3440A" w:rsidR="00A16680" w:rsidRPr="00BF0AA0" w:rsidRDefault="00A16680" w:rsidP="00A16680">
            <w:pPr>
              <w:rPr>
                <w:b/>
                <w:bCs/>
                <w:sz w:val="24"/>
                <w:szCs w:val="24"/>
              </w:rPr>
            </w:pPr>
            <w:r w:rsidRPr="00BF0AA0">
              <w:rPr>
                <w:b/>
                <w:bCs/>
                <w:sz w:val="24"/>
                <w:szCs w:val="24"/>
              </w:rPr>
              <w:t>June 17</w:t>
            </w:r>
          </w:p>
        </w:tc>
        <w:tc>
          <w:tcPr>
            <w:tcW w:w="3402" w:type="dxa"/>
          </w:tcPr>
          <w:p w14:paraId="2DEA7C18" w14:textId="297EF9D4" w:rsidR="00A16680" w:rsidRPr="00BF0AA0" w:rsidRDefault="00BF0AA0" w:rsidP="00A16680">
            <w:pPr>
              <w:rPr>
                <w:b/>
                <w:bCs/>
                <w:sz w:val="24"/>
                <w:szCs w:val="24"/>
              </w:rPr>
            </w:pPr>
            <w:proofErr w:type="spellStart"/>
            <w:r>
              <w:rPr>
                <w:b/>
                <w:bCs/>
                <w:sz w:val="24"/>
                <w:szCs w:val="24"/>
              </w:rPr>
              <w:t>Lessards</w:t>
            </w:r>
            <w:proofErr w:type="spellEnd"/>
          </w:p>
        </w:tc>
      </w:tr>
      <w:tr w:rsidR="00A16680" w14:paraId="4FE11E29" w14:textId="77777777" w:rsidTr="00A16680">
        <w:tc>
          <w:tcPr>
            <w:tcW w:w="1281" w:type="dxa"/>
          </w:tcPr>
          <w:p w14:paraId="0D30E256" w14:textId="52DB7FA8" w:rsidR="00A16680" w:rsidRPr="00BF0AA0" w:rsidRDefault="00A16680" w:rsidP="00A16680">
            <w:pPr>
              <w:rPr>
                <w:b/>
                <w:bCs/>
                <w:sz w:val="24"/>
                <w:szCs w:val="24"/>
              </w:rPr>
            </w:pPr>
            <w:r w:rsidRPr="00BF0AA0">
              <w:rPr>
                <w:b/>
                <w:bCs/>
                <w:sz w:val="24"/>
                <w:szCs w:val="24"/>
              </w:rPr>
              <w:t>June 21</w:t>
            </w:r>
          </w:p>
        </w:tc>
        <w:tc>
          <w:tcPr>
            <w:tcW w:w="3240" w:type="dxa"/>
          </w:tcPr>
          <w:p w14:paraId="2767AA6D" w14:textId="5B64FA77" w:rsidR="00A16680" w:rsidRPr="00BF0AA0" w:rsidRDefault="00BF0AA0" w:rsidP="00A16680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Lisa Ploessl</w:t>
            </w:r>
          </w:p>
        </w:tc>
        <w:tc>
          <w:tcPr>
            <w:tcW w:w="1427" w:type="dxa"/>
          </w:tcPr>
          <w:p w14:paraId="4F01DF61" w14:textId="686F4095" w:rsidR="00A16680" w:rsidRPr="00BF0AA0" w:rsidRDefault="00A16680" w:rsidP="00A16680">
            <w:pPr>
              <w:rPr>
                <w:b/>
                <w:bCs/>
                <w:sz w:val="24"/>
                <w:szCs w:val="24"/>
              </w:rPr>
            </w:pPr>
            <w:r w:rsidRPr="00BF0AA0">
              <w:rPr>
                <w:b/>
                <w:bCs/>
                <w:sz w:val="24"/>
                <w:szCs w:val="24"/>
              </w:rPr>
              <w:t>June 24</w:t>
            </w:r>
          </w:p>
        </w:tc>
        <w:tc>
          <w:tcPr>
            <w:tcW w:w="3402" w:type="dxa"/>
          </w:tcPr>
          <w:p w14:paraId="15E36688" w14:textId="40B89572" w:rsidR="00A16680" w:rsidRPr="00BF0AA0" w:rsidRDefault="00BF0AA0" w:rsidP="00A16680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Majewskis</w:t>
            </w:r>
          </w:p>
        </w:tc>
      </w:tr>
      <w:tr w:rsidR="00A16680" w14:paraId="6CD8C11F" w14:textId="77777777" w:rsidTr="00A16680">
        <w:tc>
          <w:tcPr>
            <w:tcW w:w="1281" w:type="dxa"/>
          </w:tcPr>
          <w:p w14:paraId="0A4EF1ED" w14:textId="49BD297F" w:rsidR="00A16680" w:rsidRPr="00BF0AA0" w:rsidRDefault="00A16680" w:rsidP="00A16680">
            <w:pPr>
              <w:rPr>
                <w:b/>
                <w:bCs/>
                <w:sz w:val="24"/>
                <w:szCs w:val="24"/>
              </w:rPr>
            </w:pPr>
            <w:r w:rsidRPr="00BF0AA0">
              <w:rPr>
                <w:b/>
                <w:bCs/>
                <w:sz w:val="24"/>
                <w:szCs w:val="24"/>
              </w:rPr>
              <w:t>June 28</w:t>
            </w:r>
          </w:p>
        </w:tc>
        <w:tc>
          <w:tcPr>
            <w:tcW w:w="3240" w:type="dxa"/>
          </w:tcPr>
          <w:p w14:paraId="11A3BB36" w14:textId="7804B2B7" w:rsidR="00A16680" w:rsidRPr="00BF0AA0" w:rsidRDefault="00BF0AA0" w:rsidP="00A16680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Jennifer Fisk</w:t>
            </w:r>
          </w:p>
        </w:tc>
        <w:tc>
          <w:tcPr>
            <w:tcW w:w="1427" w:type="dxa"/>
          </w:tcPr>
          <w:p w14:paraId="5151BD3D" w14:textId="2912AB27" w:rsidR="00A16680" w:rsidRPr="00BF0AA0" w:rsidRDefault="00A16680" w:rsidP="00A16680">
            <w:pPr>
              <w:rPr>
                <w:b/>
                <w:bCs/>
                <w:sz w:val="24"/>
                <w:szCs w:val="24"/>
              </w:rPr>
            </w:pPr>
            <w:r w:rsidRPr="00BF0AA0">
              <w:rPr>
                <w:b/>
                <w:bCs/>
                <w:sz w:val="24"/>
                <w:szCs w:val="24"/>
              </w:rPr>
              <w:t>July 1</w:t>
            </w:r>
          </w:p>
        </w:tc>
        <w:tc>
          <w:tcPr>
            <w:tcW w:w="3402" w:type="dxa"/>
          </w:tcPr>
          <w:p w14:paraId="47D5B6F5" w14:textId="22527744" w:rsidR="00A16680" w:rsidRPr="00BF0AA0" w:rsidRDefault="00BF0AA0" w:rsidP="00A16680">
            <w:pPr>
              <w:rPr>
                <w:b/>
                <w:bCs/>
                <w:sz w:val="24"/>
                <w:szCs w:val="24"/>
              </w:rPr>
            </w:pPr>
            <w:r w:rsidRPr="00BF0AA0">
              <w:rPr>
                <w:b/>
                <w:bCs/>
                <w:sz w:val="24"/>
                <w:szCs w:val="24"/>
              </w:rPr>
              <w:t>Schneiders</w:t>
            </w:r>
          </w:p>
        </w:tc>
      </w:tr>
      <w:tr w:rsidR="00A16680" w14:paraId="793CD88C" w14:textId="77777777" w:rsidTr="00A16680">
        <w:tc>
          <w:tcPr>
            <w:tcW w:w="1281" w:type="dxa"/>
          </w:tcPr>
          <w:p w14:paraId="5275C696" w14:textId="78EDC254" w:rsidR="00A16680" w:rsidRPr="00BF0AA0" w:rsidRDefault="00A16680" w:rsidP="00A16680">
            <w:pPr>
              <w:rPr>
                <w:b/>
                <w:bCs/>
                <w:sz w:val="24"/>
                <w:szCs w:val="24"/>
              </w:rPr>
            </w:pPr>
            <w:r w:rsidRPr="00BF0AA0">
              <w:rPr>
                <w:b/>
                <w:bCs/>
                <w:sz w:val="24"/>
                <w:szCs w:val="24"/>
              </w:rPr>
              <w:t>July 5</w:t>
            </w:r>
          </w:p>
        </w:tc>
        <w:tc>
          <w:tcPr>
            <w:tcW w:w="3240" w:type="dxa"/>
          </w:tcPr>
          <w:p w14:paraId="0B5039F1" w14:textId="2053DA06" w:rsidR="00A16680" w:rsidRPr="00BF0AA0" w:rsidRDefault="00E260B9" w:rsidP="00A16680">
            <w:pPr>
              <w:rPr>
                <w:b/>
                <w:bCs/>
                <w:sz w:val="24"/>
                <w:szCs w:val="24"/>
              </w:rPr>
            </w:pPr>
            <w:proofErr w:type="spellStart"/>
            <w:r w:rsidRPr="00660484">
              <w:rPr>
                <w:b/>
                <w:bCs/>
                <w:color w:val="FF0000"/>
                <w:sz w:val="24"/>
                <w:szCs w:val="24"/>
              </w:rPr>
              <w:t>Salv</w:t>
            </w:r>
            <w:proofErr w:type="spellEnd"/>
            <w:r w:rsidRPr="00660484">
              <w:rPr>
                <w:b/>
                <w:bCs/>
                <w:color w:val="FF0000"/>
                <w:sz w:val="24"/>
                <w:szCs w:val="24"/>
              </w:rPr>
              <w:t xml:space="preserve">. Army </w:t>
            </w:r>
            <w:r>
              <w:rPr>
                <w:b/>
                <w:bCs/>
                <w:sz w:val="24"/>
                <w:szCs w:val="24"/>
              </w:rPr>
              <w:t xml:space="preserve">- </w:t>
            </w:r>
            <w:r w:rsidR="00EF36E7">
              <w:rPr>
                <w:b/>
                <w:bCs/>
                <w:sz w:val="24"/>
                <w:szCs w:val="24"/>
              </w:rPr>
              <w:t>Lisa Ploessl</w:t>
            </w:r>
          </w:p>
        </w:tc>
        <w:tc>
          <w:tcPr>
            <w:tcW w:w="1427" w:type="dxa"/>
          </w:tcPr>
          <w:p w14:paraId="1FCB970A" w14:textId="4E9017BE" w:rsidR="00A16680" w:rsidRPr="00BF0AA0" w:rsidRDefault="00A16680" w:rsidP="00A16680">
            <w:pPr>
              <w:rPr>
                <w:b/>
                <w:bCs/>
                <w:sz w:val="24"/>
                <w:szCs w:val="24"/>
              </w:rPr>
            </w:pPr>
            <w:r w:rsidRPr="00BF0AA0">
              <w:rPr>
                <w:b/>
                <w:bCs/>
                <w:sz w:val="24"/>
                <w:szCs w:val="24"/>
              </w:rPr>
              <w:t>July 8</w:t>
            </w:r>
          </w:p>
        </w:tc>
        <w:tc>
          <w:tcPr>
            <w:tcW w:w="3402" w:type="dxa"/>
          </w:tcPr>
          <w:p w14:paraId="606E0EDB" w14:textId="6533B140" w:rsidR="00A16680" w:rsidRPr="00BF0AA0" w:rsidRDefault="00BF0AA0" w:rsidP="00A16680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Nicklaus’</w:t>
            </w:r>
          </w:p>
        </w:tc>
      </w:tr>
      <w:tr w:rsidR="00A16680" w14:paraId="78B0FAB9" w14:textId="77777777" w:rsidTr="00A16680">
        <w:tc>
          <w:tcPr>
            <w:tcW w:w="1281" w:type="dxa"/>
          </w:tcPr>
          <w:p w14:paraId="2E4C6FC4" w14:textId="5444FE82" w:rsidR="00A16680" w:rsidRPr="00BF0AA0" w:rsidRDefault="00A16680" w:rsidP="00A16680">
            <w:pPr>
              <w:rPr>
                <w:b/>
                <w:bCs/>
                <w:sz w:val="24"/>
                <w:szCs w:val="24"/>
              </w:rPr>
            </w:pPr>
            <w:r w:rsidRPr="00BF0AA0">
              <w:rPr>
                <w:b/>
                <w:bCs/>
                <w:sz w:val="24"/>
                <w:szCs w:val="24"/>
              </w:rPr>
              <w:t>July 12</w:t>
            </w:r>
          </w:p>
        </w:tc>
        <w:tc>
          <w:tcPr>
            <w:tcW w:w="3240" w:type="dxa"/>
          </w:tcPr>
          <w:p w14:paraId="45688440" w14:textId="667D14C4" w:rsidR="00A16680" w:rsidRPr="00BF0AA0" w:rsidRDefault="00BF0AA0" w:rsidP="00A16680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eggy Maricle</w:t>
            </w:r>
          </w:p>
        </w:tc>
        <w:tc>
          <w:tcPr>
            <w:tcW w:w="1427" w:type="dxa"/>
          </w:tcPr>
          <w:p w14:paraId="55A6611E" w14:textId="1B88FDEC" w:rsidR="00A16680" w:rsidRPr="00BF0AA0" w:rsidRDefault="00A16680" w:rsidP="00A16680">
            <w:pPr>
              <w:rPr>
                <w:b/>
                <w:bCs/>
                <w:sz w:val="24"/>
                <w:szCs w:val="24"/>
              </w:rPr>
            </w:pPr>
            <w:r w:rsidRPr="00BF0AA0">
              <w:rPr>
                <w:b/>
                <w:bCs/>
                <w:sz w:val="24"/>
                <w:szCs w:val="24"/>
              </w:rPr>
              <w:t>July 15</w:t>
            </w:r>
          </w:p>
        </w:tc>
        <w:tc>
          <w:tcPr>
            <w:tcW w:w="3402" w:type="dxa"/>
          </w:tcPr>
          <w:p w14:paraId="6AE89BE1" w14:textId="3C24F241" w:rsidR="00A16680" w:rsidRPr="00BF0AA0" w:rsidRDefault="00F31749" w:rsidP="00A16680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Majewskis</w:t>
            </w:r>
          </w:p>
        </w:tc>
      </w:tr>
      <w:tr w:rsidR="00A16680" w14:paraId="020EE22E" w14:textId="77777777" w:rsidTr="00A16680">
        <w:tc>
          <w:tcPr>
            <w:tcW w:w="1281" w:type="dxa"/>
          </w:tcPr>
          <w:p w14:paraId="5DE74AE6" w14:textId="75E4B3F0" w:rsidR="00A16680" w:rsidRPr="00BF0AA0" w:rsidRDefault="00A16680" w:rsidP="00A16680">
            <w:pPr>
              <w:rPr>
                <w:b/>
                <w:bCs/>
                <w:sz w:val="24"/>
                <w:szCs w:val="24"/>
              </w:rPr>
            </w:pPr>
            <w:r w:rsidRPr="00BF0AA0">
              <w:rPr>
                <w:b/>
                <w:bCs/>
                <w:sz w:val="24"/>
                <w:szCs w:val="24"/>
              </w:rPr>
              <w:t>July 18</w:t>
            </w:r>
          </w:p>
        </w:tc>
        <w:tc>
          <w:tcPr>
            <w:tcW w:w="3240" w:type="dxa"/>
          </w:tcPr>
          <w:p w14:paraId="0D313E56" w14:textId="4D8CEE43" w:rsidR="00A16680" w:rsidRPr="00BF0AA0" w:rsidRDefault="00BF0AA0" w:rsidP="00A16680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Lisa Ploessl</w:t>
            </w:r>
          </w:p>
        </w:tc>
        <w:tc>
          <w:tcPr>
            <w:tcW w:w="1427" w:type="dxa"/>
          </w:tcPr>
          <w:p w14:paraId="3531287C" w14:textId="058545E6" w:rsidR="00A16680" w:rsidRPr="00BF0AA0" w:rsidRDefault="00A16680" w:rsidP="00A16680">
            <w:pPr>
              <w:rPr>
                <w:b/>
                <w:bCs/>
                <w:sz w:val="24"/>
                <w:szCs w:val="24"/>
              </w:rPr>
            </w:pPr>
            <w:r w:rsidRPr="00BF0AA0">
              <w:rPr>
                <w:b/>
                <w:bCs/>
                <w:sz w:val="24"/>
                <w:szCs w:val="24"/>
              </w:rPr>
              <w:t>July 22</w:t>
            </w:r>
          </w:p>
        </w:tc>
        <w:tc>
          <w:tcPr>
            <w:tcW w:w="3402" w:type="dxa"/>
          </w:tcPr>
          <w:p w14:paraId="39EADC36" w14:textId="709C1994" w:rsidR="00A16680" w:rsidRPr="00BF0AA0" w:rsidRDefault="00BF0AA0" w:rsidP="00A16680">
            <w:pPr>
              <w:rPr>
                <w:b/>
                <w:bCs/>
                <w:sz w:val="24"/>
                <w:szCs w:val="24"/>
              </w:rPr>
            </w:pPr>
            <w:r w:rsidRPr="00BF0AA0">
              <w:rPr>
                <w:b/>
                <w:bCs/>
                <w:sz w:val="24"/>
                <w:szCs w:val="24"/>
              </w:rPr>
              <w:t>Schneiders</w:t>
            </w:r>
          </w:p>
        </w:tc>
      </w:tr>
      <w:tr w:rsidR="00A16680" w14:paraId="4759C675" w14:textId="77777777" w:rsidTr="00A16680">
        <w:tc>
          <w:tcPr>
            <w:tcW w:w="1281" w:type="dxa"/>
          </w:tcPr>
          <w:p w14:paraId="5C02C893" w14:textId="61D801E9" w:rsidR="00A16680" w:rsidRPr="00BF0AA0" w:rsidRDefault="00A16680" w:rsidP="00A16680">
            <w:pPr>
              <w:rPr>
                <w:b/>
                <w:bCs/>
                <w:sz w:val="24"/>
                <w:szCs w:val="24"/>
              </w:rPr>
            </w:pPr>
            <w:r w:rsidRPr="00BF0AA0">
              <w:rPr>
                <w:b/>
                <w:bCs/>
                <w:sz w:val="24"/>
                <w:szCs w:val="24"/>
              </w:rPr>
              <w:t>July 25</w:t>
            </w:r>
          </w:p>
        </w:tc>
        <w:tc>
          <w:tcPr>
            <w:tcW w:w="3240" w:type="dxa"/>
          </w:tcPr>
          <w:p w14:paraId="71D5A590" w14:textId="6B930DAE" w:rsidR="00A16680" w:rsidRPr="00BF0AA0" w:rsidRDefault="00BF0AA0" w:rsidP="00A16680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Nicklaus’</w:t>
            </w:r>
          </w:p>
        </w:tc>
        <w:tc>
          <w:tcPr>
            <w:tcW w:w="1427" w:type="dxa"/>
          </w:tcPr>
          <w:p w14:paraId="2C3D7050" w14:textId="112C0476" w:rsidR="00A16680" w:rsidRPr="00BF0AA0" w:rsidRDefault="00A16680" w:rsidP="00A16680">
            <w:pPr>
              <w:rPr>
                <w:b/>
                <w:bCs/>
                <w:sz w:val="24"/>
                <w:szCs w:val="24"/>
              </w:rPr>
            </w:pPr>
            <w:r w:rsidRPr="00BF0AA0">
              <w:rPr>
                <w:b/>
                <w:bCs/>
                <w:sz w:val="24"/>
                <w:szCs w:val="24"/>
              </w:rPr>
              <w:t>July 29</w:t>
            </w:r>
          </w:p>
        </w:tc>
        <w:tc>
          <w:tcPr>
            <w:tcW w:w="3402" w:type="dxa"/>
          </w:tcPr>
          <w:p w14:paraId="4C0A6F39" w14:textId="5D262FE0" w:rsidR="00A16680" w:rsidRPr="00BF0AA0" w:rsidRDefault="00EF36E7" w:rsidP="00A16680">
            <w:pPr>
              <w:rPr>
                <w:b/>
                <w:bCs/>
                <w:sz w:val="24"/>
                <w:szCs w:val="24"/>
              </w:rPr>
            </w:pPr>
            <w:proofErr w:type="spellStart"/>
            <w:r>
              <w:rPr>
                <w:b/>
                <w:bCs/>
                <w:sz w:val="24"/>
                <w:szCs w:val="24"/>
              </w:rPr>
              <w:t>Lessards</w:t>
            </w:r>
            <w:proofErr w:type="spellEnd"/>
          </w:p>
        </w:tc>
      </w:tr>
    </w:tbl>
    <w:p w14:paraId="0205C3AF" w14:textId="730385C9" w:rsidR="000B2D07" w:rsidRDefault="000B2D07" w:rsidP="000B2D07">
      <w:pPr>
        <w:rPr>
          <w:b/>
          <w:bCs/>
          <w:sz w:val="28"/>
          <w:szCs w:val="28"/>
          <w:u w:val="single"/>
        </w:rPr>
      </w:pPr>
    </w:p>
    <w:p w14:paraId="080581AF" w14:textId="6BAE4A94" w:rsidR="000B2D07" w:rsidRDefault="000B2D07" w:rsidP="000B2D07">
      <w:pPr>
        <w:rPr>
          <w:b/>
          <w:bCs/>
          <w:sz w:val="28"/>
          <w:szCs w:val="28"/>
          <w:u w:val="single"/>
        </w:rPr>
      </w:pPr>
      <w:r w:rsidRPr="000B2D07">
        <w:rPr>
          <w:b/>
          <w:bCs/>
          <w:sz w:val="28"/>
          <w:szCs w:val="28"/>
          <w:u w:val="single"/>
        </w:rPr>
        <w:t>PACKING ON MONDAY MORNINGS</w:t>
      </w:r>
      <w:r>
        <w:rPr>
          <w:b/>
          <w:bCs/>
          <w:sz w:val="28"/>
          <w:szCs w:val="28"/>
          <w:u w:val="single"/>
        </w:rPr>
        <w:t>:</w:t>
      </w:r>
    </w:p>
    <w:p w14:paraId="186FEF01" w14:textId="40AB2578" w:rsidR="000B2D07" w:rsidRPr="000B2D07" w:rsidRDefault="000B2D07" w:rsidP="000B2D07">
      <w:pPr>
        <w:rPr>
          <w:sz w:val="24"/>
          <w:szCs w:val="24"/>
        </w:rPr>
      </w:pPr>
      <w:r w:rsidRPr="000B2D07">
        <w:rPr>
          <w:sz w:val="24"/>
          <w:szCs w:val="24"/>
        </w:rPr>
        <w:t>Reminder:  Packing duties including emptying the shopping cart at church when you do the tote count at church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D90EFD" w14:paraId="37D9FAC9" w14:textId="77777777" w:rsidTr="00D90EFD">
        <w:tc>
          <w:tcPr>
            <w:tcW w:w="2337" w:type="dxa"/>
          </w:tcPr>
          <w:p w14:paraId="315B3EE8" w14:textId="054DC0A0" w:rsidR="00D90EFD" w:rsidRPr="00D90EFD" w:rsidRDefault="00D90EFD" w:rsidP="000B2D07">
            <w:pPr>
              <w:rPr>
                <w:b/>
                <w:bCs/>
                <w:sz w:val="24"/>
                <w:szCs w:val="24"/>
              </w:rPr>
            </w:pPr>
            <w:r w:rsidRPr="00D90EFD">
              <w:rPr>
                <w:b/>
                <w:bCs/>
                <w:sz w:val="24"/>
                <w:szCs w:val="24"/>
              </w:rPr>
              <w:t>J</w:t>
            </w:r>
            <w:r>
              <w:rPr>
                <w:b/>
                <w:bCs/>
                <w:sz w:val="24"/>
                <w:szCs w:val="24"/>
              </w:rPr>
              <w:t>une 7</w:t>
            </w:r>
          </w:p>
        </w:tc>
        <w:tc>
          <w:tcPr>
            <w:tcW w:w="2337" w:type="dxa"/>
          </w:tcPr>
          <w:p w14:paraId="14891357" w14:textId="38699035" w:rsidR="00D90EFD" w:rsidRPr="00D90EFD" w:rsidRDefault="00D90EFD" w:rsidP="000B2D07">
            <w:pPr>
              <w:rPr>
                <w:b/>
                <w:bCs/>
                <w:sz w:val="24"/>
                <w:szCs w:val="24"/>
              </w:rPr>
            </w:pPr>
            <w:r w:rsidRPr="00094152">
              <w:rPr>
                <w:b/>
                <w:bCs/>
                <w:color w:val="FF0000"/>
                <w:sz w:val="24"/>
                <w:szCs w:val="24"/>
              </w:rPr>
              <w:t>Pantry closed 6/8</w:t>
            </w:r>
          </w:p>
        </w:tc>
        <w:tc>
          <w:tcPr>
            <w:tcW w:w="2338" w:type="dxa"/>
          </w:tcPr>
          <w:p w14:paraId="69B7A7E6" w14:textId="4BBEC5EF" w:rsidR="00D90EFD" w:rsidRPr="00D90EFD" w:rsidRDefault="00D90EFD" w:rsidP="000B2D07">
            <w:pPr>
              <w:rPr>
                <w:b/>
                <w:bCs/>
                <w:sz w:val="24"/>
                <w:szCs w:val="24"/>
              </w:rPr>
            </w:pPr>
            <w:r w:rsidRPr="00094152">
              <w:rPr>
                <w:b/>
                <w:bCs/>
                <w:color w:val="FF0000"/>
                <w:sz w:val="24"/>
                <w:szCs w:val="24"/>
              </w:rPr>
              <w:t>XXXXX</w:t>
            </w:r>
          </w:p>
        </w:tc>
        <w:tc>
          <w:tcPr>
            <w:tcW w:w="2338" w:type="dxa"/>
          </w:tcPr>
          <w:p w14:paraId="45B124B5" w14:textId="77777777" w:rsidR="00D90EFD" w:rsidRPr="00D90EFD" w:rsidRDefault="00D90EFD" w:rsidP="000B2D07">
            <w:pPr>
              <w:rPr>
                <w:b/>
                <w:bCs/>
                <w:sz w:val="24"/>
                <w:szCs w:val="24"/>
              </w:rPr>
            </w:pPr>
          </w:p>
        </w:tc>
      </w:tr>
      <w:tr w:rsidR="00D90EFD" w14:paraId="0D429136" w14:textId="77777777" w:rsidTr="00D90EFD">
        <w:tc>
          <w:tcPr>
            <w:tcW w:w="2337" w:type="dxa"/>
          </w:tcPr>
          <w:p w14:paraId="4076D25A" w14:textId="5F496D0D" w:rsidR="00D90EFD" w:rsidRPr="00D90EFD" w:rsidRDefault="00D90EFD" w:rsidP="000B2D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June 14</w:t>
            </w:r>
          </w:p>
        </w:tc>
        <w:tc>
          <w:tcPr>
            <w:tcW w:w="2337" w:type="dxa"/>
          </w:tcPr>
          <w:p w14:paraId="29709EAA" w14:textId="13EA12EE" w:rsidR="00D90EFD" w:rsidRPr="00D90EFD" w:rsidRDefault="00376295" w:rsidP="000B2D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Joe Melde</w:t>
            </w:r>
          </w:p>
        </w:tc>
        <w:tc>
          <w:tcPr>
            <w:tcW w:w="2338" w:type="dxa"/>
          </w:tcPr>
          <w:p w14:paraId="60839CAC" w14:textId="114AB3FF" w:rsidR="00D90EFD" w:rsidRPr="00D90EFD" w:rsidRDefault="00376295" w:rsidP="000B2D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arol Melde</w:t>
            </w:r>
          </w:p>
        </w:tc>
        <w:tc>
          <w:tcPr>
            <w:tcW w:w="2338" w:type="dxa"/>
          </w:tcPr>
          <w:p w14:paraId="341E662D" w14:textId="47AD572E" w:rsidR="00D90EFD" w:rsidRPr="00D90EFD" w:rsidRDefault="00376295" w:rsidP="000B2D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------</w:t>
            </w:r>
          </w:p>
        </w:tc>
      </w:tr>
      <w:tr w:rsidR="00356885" w14:paraId="0AE1E1A4" w14:textId="77777777" w:rsidTr="00D90EFD">
        <w:tc>
          <w:tcPr>
            <w:tcW w:w="2337" w:type="dxa"/>
          </w:tcPr>
          <w:p w14:paraId="4DC97552" w14:textId="18384699" w:rsidR="00356885" w:rsidRPr="00D90EFD" w:rsidRDefault="00356885" w:rsidP="00356885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June 21</w:t>
            </w:r>
          </w:p>
        </w:tc>
        <w:tc>
          <w:tcPr>
            <w:tcW w:w="2337" w:type="dxa"/>
          </w:tcPr>
          <w:p w14:paraId="44A6A72D" w14:textId="043C3ABF" w:rsidR="00356885" w:rsidRPr="00D90EFD" w:rsidRDefault="00356885" w:rsidP="00356885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Mary </w:t>
            </w:r>
            <w:proofErr w:type="spellStart"/>
            <w:r>
              <w:rPr>
                <w:b/>
                <w:bCs/>
                <w:sz w:val="24"/>
                <w:szCs w:val="24"/>
              </w:rPr>
              <w:t>Csiacek</w:t>
            </w:r>
            <w:proofErr w:type="spellEnd"/>
          </w:p>
        </w:tc>
        <w:tc>
          <w:tcPr>
            <w:tcW w:w="2338" w:type="dxa"/>
          </w:tcPr>
          <w:p w14:paraId="486841C3" w14:textId="7DF81B52" w:rsidR="00356885" w:rsidRPr="00D90EFD" w:rsidRDefault="00356885" w:rsidP="00356885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Berny Balkonis</w:t>
            </w:r>
          </w:p>
        </w:tc>
        <w:tc>
          <w:tcPr>
            <w:tcW w:w="2338" w:type="dxa"/>
          </w:tcPr>
          <w:p w14:paraId="62AFBC91" w14:textId="77777777" w:rsidR="00356885" w:rsidRPr="00D90EFD" w:rsidRDefault="00356885" w:rsidP="00356885">
            <w:pPr>
              <w:rPr>
                <w:b/>
                <w:bCs/>
                <w:sz w:val="24"/>
                <w:szCs w:val="24"/>
              </w:rPr>
            </w:pPr>
          </w:p>
        </w:tc>
      </w:tr>
      <w:tr w:rsidR="00D90EFD" w14:paraId="2D0FAAF5" w14:textId="77777777" w:rsidTr="00D90EFD">
        <w:tc>
          <w:tcPr>
            <w:tcW w:w="2337" w:type="dxa"/>
          </w:tcPr>
          <w:p w14:paraId="169A17B0" w14:textId="4B68E49C" w:rsidR="00D90EFD" w:rsidRPr="00D90EFD" w:rsidRDefault="00D90EFD" w:rsidP="000B2D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June 28</w:t>
            </w:r>
          </w:p>
        </w:tc>
        <w:tc>
          <w:tcPr>
            <w:tcW w:w="2337" w:type="dxa"/>
          </w:tcPr>
          <w:p w14:paraId="308B7CE0" w14:textId="68D34B73" w:rsidR="00D90EFD" w:rsidRPr="00D90EFD" w:rsidRDefault="00356885" w:rsidP="000B2D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Kathy Warzynski</w:t>
            </w:r>
          </w:p>
        </w:tc>
        <w:tc>
          <w:tcPr>
            <w:tcW w:w="2338" w:type="dxa"/>
          </w:tcPr>
          <w:p w14:paraId="72427138" w14:textId="782E1ED2" w:rsidR="00D90EFD" w:rsidRPr="00D90EFD" w:rsidRDefault="00356885" w:rsidP="000B2D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Joanne Stephens</w:t>
            </w:r>
          </w:p>
        </w:tc>
        <w:tc>
          <w:tcPr>
            <w:tcW w:w="2338" w:type="dxa"/>
          </w:tcPr>
          <w:p w14:paraId="79FE54FF" w14:textId="01A2FF19" w:rsidR="00D90EFD" w:rsidRPr="00D90EFD" w:rsidRDefault="00356885" w:rsidP="000B2D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arol Brandau</w:t>
            </w:r>
          </w:p>
        </w:tc>
      </w:tr>
      <w:tr w:rsidR="00D90EFD" w14:paraId="49354140" w14:textId="77777777" w:rsidTr="00D90EFD">
        <w:tc>
          <w:tcPr>
            <w:tcW w:w="2337" w:type="dxa"/>
          </w:tcPr>
          <w:p w14:paraId="4D1E3745" w14:textId="6A4CC467" w:rsidR="00D90EFD" w:rsidRPr="00D90EFD" w:rsidRDefault="00D90EFD" w:rsidP="000B2D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July 5</w:t>
            </w:r>
          </w:p>
        </w:tc>
        <w:tc>
          <w:tcPr>
            <w:tcW w:w="2337" w:type="dxa"/>
          </w:tcPr>
          <w:p w14:paraId="1B3B29BC" w14:textId="69249C93" w:rsidR="00D90EFD" w:rsidRPr="00D90EFD" w:rsidRDefault="00E260B9" w:rsidP="000B2D07">
            <w:pPr>
              <w:rPr>
                <w:b/>
                <w:bCs/>
                <w:sz w:val="24"/>
                <w:szCs w:val="24"/>
              </w:rPr>
            </w:pPr>
            <w:r w:rsidRPr="00E260B9">
              <w:rPr>
                <w:b/>
                <w:bCs/>
                <w:color w:val="FF0000"/>
                <w:sz w:val="24"/>
                <w:szCs w:val="24"/>
              </w:rPr>
              <w:t>Pantry closed 7/6</w:t>
            </w:r>
          </w:p>
        </w:tc>
        <w:tc>
          <w:tcPr>
            <w:tcW w:w="2338" w:type="dxa"/>
          </w:tcPr>
          <w:p w14:paraId="47BCD8B4" w14:textId="42481643" w:rsidR="00D90EFD" w:rsidRPr="00D90EFD" w:rsidRDefault="00E260B9" w:rsidP="000B2D07">
            <w:pPr>
              <w:rPr>
                <w:b/>
                <w:bCs/>
                <w:sz w:val="24"/>
                <w:szCs w:val="24"/>
              </w:rPr>
            </w:pPr>
            <w:r w:rsidRPr="00E260B9">
              <w:rPr>
                <w:b/>
                <w:bCs/>
                <w:color w:val="FF0000"/>
                <w:sz w:val="24"/>
                <w:szCs w:val="24"/>
              </w:rPr>
              <w:t>XXXXX</w:t>
            </w:r>
          </w:p>
        </w:tc>
        <w:tc>
          <w:tcPr>
            <w:tcW w:w="2338" w:type="dxa"/>
          </w:tcPr>
          <w:p w14:paraId="32D24F34" w14:textId="1D9DE6FF" w:rsidR="00D90EFD" w:rsidRPr="00D90EFD" w:rsidRDefault="00D90EFD" w:rsidP="000B2D07">
            <w:pPr>
              <w:rPr>
                <w:b/>
                <w:bCs/>
                <w:sz w:val="24"/>
                <w:szCs w:val="24"/>
              </w:rPr>
            </w:pPr>
          </w:p>
        </w:tc>
      </w:tr>
      <w:tr w:rsidR="00D90EFD" w14:paraId="146F1932" w14:textId="77777777" w:rsidTr="00D90EFD">
        <w:tc>
          <w:tcPr>
            <w:tcW w:w="2337" w:type="dxa"/>
          </w:tcPr>
          <w:p w14:paraId="1B151968" w14:textId="4C883B55" w:rsidR="00D90EFD" w:rsidRPr="00D90EFD" w:rsidRDefault="00D90EFD" w:rsidP="000B2D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July 12</w:t>
            </w:r>
          </w:p>
        </w:tc>
        <w:tc>
          <w:tcPr>
            <w:tcW w:w="2337" w:type="dxa"/>
          </w:tcPr>
          <w:p w14:paraId="137C6681" w14:textId="7C618792" w:rsidR="00D90EFD" w:rsidRPr="00D90EFD" w:rsidRDefault="00356885" w:rsidP="000B2D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Kathy Warzynski</w:t>
            </w:r>
          </w:p>
        </w:tc>
        <w:tc>
          <w:tcPr>
            <w:tcW w:w="2338" w:type="dxa"/>
          </w:tcPr>
          <w:p w14:paraId="26750D6D" w14:textId="52181FB3" w:rsidR="00D90EFD" w:rsidRPr="00D90EFD" w:rsidRDefault="00356885" w:rsidP="000B2D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arol Brandau</w:t>
            </w:r>
          </w:p>
        </w:tc>
        <w:tc>
          <w:tcPr>
            <w:tcW w:w="2338" w:type="dxa"/>
          </w:tcPr>
          <w:p w14:paraId="7390C8AA" w14:textId="77777777" w:rsidR="00D90EFD" w:rsidRPr="00D90EFD" w:rsidRDefault="00D90EFD" w:rsidP="000B2D07">
            <w:pPr>
              <w:rPr>
                <w:b/>
                <w:bCs/>
                <w:sz w:val="24"/>
                <w:szCs w:val="24"/>
              </w:rPr>
            </w:pPr>
          </w:p>
        </w:tc>
      </w:tr>
      <w:tr w:rsidR="00D90EFD" w14:paraId="66E8286E" w14:textId="77777777" w:rsidTr="00D90EFD">
        <w:tc>
          <w:tcPr>
            <w:tcW w:w="2337" w:type="dxa"/>
          </w:tcPr>
          <w:p w14:paraId="05265B53" w14:textId="13FC9481" w:rsidR="00D90EFD" w:rsidRPr="00D90EFD" w:rsidRDefault="00D90EFD" w:rsidP="000B2D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July 19</w:t>
            </w:r>
          </w:p>
        </w:tc>
        <w:tc>
          <w:tcPr>
            <w:tcW w:w="2337" w:type="dxa"/>
          </w:tcPr>
          <w:p w14:paraId="2B8A2F8F" w14:textId="15B61673" w:rsidR="00D90EFD" w:rsidRPr="00D90EFD" w:rsidRDefault="00356885" w:rsidP="000B2D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Berny Balkonis</w:t>
            </w:r>
          </w:p>
        </w:tc>
        <w:tc>
          <w:tcPr>
            <w:tcW w:w="2338" w:type="dxa"/>
          </w:tcPr>
          <w:p w14:paraId="6F4F4176" w14:textId="541E5E40" w:rsidR="00D90EFD" w:rsidRPr="00D90EFD" w:rsidRDefault="00C9434F" w:rsidP="000B2D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Judy Jakes</w:t>
            </w:r>
          </w:p>
        </w:tc>
        <w:tc>
          <w:tcPr>
            <w:tcW w:w="2338" w:type="dxa"/>
          </w:tcPr>
          <w:p w14:paraId="4E8F34C4" w14:textId="77777777" w:rsidR="00D90EFD" w:rsidRPr="00D90EFD" w:rsidRDefault="00D90EFD" w:rsidP="000B2D07">
            <w:pPr>
              <w:rPr>
                <w:b/>
                <w:bCs/>
                <w:sz w:val="24"/>
                <w:szCs w:val="24"/>
              </w:rPr>
            </w:pPr>
          </w:p>
        </w:tc>
      </w:tr>
      <w:tr w:rsidR="00D90EFD" w14:paraId="0B0B0FDD" w14:textId="77777777" w:rsidTr="00D90EFD">
        <w:tc>
          <w:tcPr>
            <w:tcW w:w="2337" w:type="dxa"/>
          </w:tcPr>
          <w:p w14:paraId="7363ED02" w14:textId="361F5C02" w:rsidR="00D90EFD" w:rsidRPr="00D90EFD" w:rsidRDefault="00D90EFD" w:rsidP="000B2D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July 26</w:t>
            </w:r>
          </w:p>
        </w:tc>
        <w:tc>
          <w:tcPr>
            <w:tcW w:w="2337" w:type="dxa"/>
          </w:tcPr>
          <w:p w14:paraId="5B8858E4" w14:textId="2AEBA04B" w:rsidR="00D90EFD" w:rsidRPr="00D90EFD" w:rsidRDefault="00376295" w:rsidP="000B2D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Joe Melde</w:t>
            </w:r>
          </w:p>
        </w:tc>
        <w:tc>
          <w:tcPr>
            <w:tcW w:w="2338" w:type="dxa"/>
          </w:tcPr>
          <w:p w14:paraId="18C703B7" w14:textId="37A0A4CE" w:rsidR="00D90EFD" w:rsidRPr="00D90EFD" w:rsidRDefault="00376295" w:rsidP="000B2D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arol Melde</w:t>
            </w:r>
          </w:p>
        </w:tc>
        <w:tc>
          <w:tcPr>
            <w:tcW w:w="2338" w:type="dxa"/>
          </w:tcPr>
          <w:p w14:paraId="25E631A3" w14:textId="474F39E9" w:rsidR="00D90EFD" w:rsidRPr="00D90EFD" w:rsidRDefault="00376295" w:rsidP="000B2D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------</w:t>
            </w:r>
          </w:p>
        </w:tc>
      </w:tr>
    </w:tbl>
    <w:p w14:paraId="08FEF4B2" w14:textId="3864A3EC" w:rsidR="000B2D07" w:rsidRDefault="000B2D07" w:rsidP="000B2D07">
      <w:pPr>
        <w:rPr>
          <w:b/>
          <w:bCs/>
          <w:sz w:val="28"/>
          <w:szCs w:val="28"/>
          <w:u w:val="single"/>
        </w:rPr>
      </w:pPr>
    </w:p>
    <w:p w14:paraId="741D996D" w14:textId="4A37D0F6" w:rsidR="000B2D07" w:rsidRPr="007A7070" w:rsidRDefault="000B2D07" w:rsidP="000B2D07">
      <w:pPr>
        <w:rPr>
          <w:b/>
          <w:bCs/>
          <w:color w:val="FF0000"/>
          <w:sz w:val="28"/>
          <w:szCs w:val="28"/>
          <w:u w:val="single"/>
        </w:rPr>
      </w:pPr>
      <w:r w:rsidRPr="000B2D07">
        <w:rPr>
          <w:b/>
          <w:bCs/>
          <w:sz w:val="28"/>
          <w:szCs w:val="28"/>
          <w:u w:val="single"/>
        </w:rPr>
        <w:t>PACKING ON WEDNESDAY EVENINGS</w:t>
      </w:r>
      <w:r>
        <w:rPr>
          <w:b/>
          <w:bCs/>
          <w:sz w:val="28"/>
          <w:szCs w:val="28"/>
          <w:u w:val="single"/>
        </w:rPr>
        <w:t>:</w:t>
      </w:r>
      <w:r w:rsidR="007A7070">
        <w:rPr>
          <w:b/>
          <w:bCs/>
          <w:sz w:val="28"/>
          <w:szCs w:val="28"/>
          <w:u w:val="single"/>
        </w:rPr>
        <w:t xml:space="preserve"> </w:t>
      </w:r>
    </w:p>
    <w:p w14:paraId="3BDB5641" w14:textId="77777777" w:rsidR="000B2D07" w:rsidRPr="000B2D07" w:rsidRDefault="000B2D07" w:rsidP="000B2D07">
      <w:pPr>
        <w:rPr>
          <w:sz w:val="24"/>
          <w:szCs w:val="24"/>
        </w:rPr>
      </w:pPr>
      <w:r w:rsidRPr="000B2D07">
        <w:rPr>
          <w:sz w:val="24"/>
          <w:szCs w:val="24"/>
        </w:rPr>
        <w:t>Reminder:  Packing duties including emptying the shopping cart at church when you do the tote count at church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8125F9" w14:paraId="70CA2D14" w14:textId="77777777" w:rsidTr="008125F9">
        <w:tc>
          <w:tcPr>
            <w:tcW w:w="2337" w:type="dxa"/>
          </w:tcPr>
          <w:p w14:paraId="6874D485" w14:textId="47B79567" w:rsidR="008125F9" w:rsidRPr="008125F9" w:rsidRDefault="008125F9" w:rsidP="000B2D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June 2</w:t>
            </w:r>
          </w:p>
        </w:tc>
        <w:tc>
          <w:tcPr>
            <w:tcW w:w="2337" w:type="dxa"/>
          </w:tcPr>
          <w:p w14:paraId="6509D9B7" w14:textId="5656E378" w:rsidR="008125F9" w:rsidRPr="008125F9" w:rsidRDefault="00C9434F" w:rsidP="000B2D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my Barna</w:t>
            </w:r>
          </w:p>
        </w:tc>
        <w:tc>
          <w:tcPr>
            <w:tcW w:w="2338" w:type="dxa"/>
          </w:tcPr>
          <w:p w14:paraId="45F234CC" w14:textId="14514D6A" w:rsidR="008125F9" w:rsidRPr="008125F9" w:rsidRDefault="00C9434F" w:rsidP="000B2D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eth Barna</w:t>
            </w:r>
          </w:p>
        </w:tc>
        <w:tc>
          <w:tcPr>
            <w:tcW w:w="2338" w:type="dxa"/>
          </w:tcPr>
          <w:p w14:paraId="77E03E7D" w14:textId="576BF7DF" w:rsidR="008125F9" w:rsidRPr="00C9434F" w:rsidRDefault="00C9434F" w:rsidP="00C9434F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------</w:t>
            </w:r>
          </w:p>
        </w:tc>
      </w:tr>
      <w:tr w:rsidR="008125F9" w14:paraId="52F98A8F" w14:textId="77777777" w:rsidTr="008125F9">
        <w:tc>
          <w:tcPr>
            <w:tcW w:w="2337" w:type="dxa"/>
          </w:tcPr>
          <w:p w14:paraId="17305938" w14:textId="552C4DEB" w:rsidR="008125F9" w:rsidRPr="008125F9" w:rsidRDefault="008125F9" w:rsidP="000B2D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June 9</w:t>
            </w:r>
          </w:p>
        </w:tc>
        <w:tc>
          <w:tcPr>
            <w:tcW w:w="2337" w:type="dxa"/>
          </w:tcPr>
          <w:p w14:paraId="34DB840C" w14:textId="02A5142A" w:rsidR="008125F9" w:rsidRPr="008125F9" w:rsidRDefault="008125F9" w:rsidP="000B2D07">
            <w:pPr>
              <w:rPr>
                <w:b/>
                <w:bCs/>
                <w:sz w:val="24"/>
                <w:szCs w:val="24"/>
              </w:rPr>
            </w:pPr>
            <w:r w:rsidRPr="00094152">
              <w:rPr>
                <w:b/>
                <w:bCs/>
                <w:color w:val="FF0000"/>
                <w:sz w:val="24"/>
                <w:szCs w:val="24"/>
              </w:rPr>
              <w:t>Pantry closed 6/11</w:t>
            </w:r>
          </w:p>
        </w:tc>
        <w:tc>
          <w:tcPr>
            <w:tcW w:w="2338" w:type="dxa"/>
          </w:tcPr>
          <w:p w14:paraId="64659DDE" w14:textId="61610CD8" w:rsidR="008125F9" w:rsidRPr="008125F9" w:rsidRDefault="00E260B9" w:rsidP="000B2D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color w:val="FF0000"/>
                <w:sz w:val="24"/>
                <w:szCs w:val="24"/>
              </w:rPr>
              <w:t>XXXXX</w:t>
            </w:r>
          </w:p>
        </w:tc>
        <w:tc>
          <w:tcPr>
            <w:tcW w:w="2338" w:type="dxa"/>
          </w:tcPr>
          <w:p w14:paraId="296641DD" w14:textId="77777777" w:rsidR="008125F9" w:rsidRPr="008125F9" w:rsidRDefault="008125F9" w:rsidP="000B2D07">
            <w:pPr>
              <w:rPr>
                <w:b/>
                <w:bCs/>
                <w:sz w:val="24"/>
                <w:szCs w:val="24"/>
              </w:rPr>
            </w:pPr>
          </w:p>
        </w:tc>
      </w:tr>
      <w:tr w:rsidR="008125F9" w14:paraId="135BA9D3" w14:textId="77777777" w:rsidTr="008125F9">
        <w:tc>
          <w:tcPr>
            <w:tcW w:w="2337" w:type="dxa"/>
          </w:tcPr>
          <w:p w14:paraId="4A457088" w14:textId="74B3676D" w:rsidR="008125F9" w:rsidRPr="008125F9" w:rsidRDefault="008125F9" w:rsidP="000B2D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June 16</w:t>
            </w:r>
          </w:p>
        </w:tc>
        <w:tc>
          <w:tcPr>
            <w:tcW w:w="2337" w:type="dxa"/>
          </w:tcPr>
          <w:p w14:paraId="64FAF06A" w14:textId="0FF60783" w:rsidR="008125F9" w:rsidRPr="008125F9" w:rsidRDefault="00C9434F" w:rsidP="000B2D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Karen D</w:t>
            </w:r>
            <w:r w:rsidR="006A127C">
              <w:rPr>
                <w:b/>
                <w:bCs/>
                <w:sz w:val="24"/>
                <w:szCs w:val="24"/>
              </w:rPr>
              <w:t>urn</w:t>
            </w:r>
            <w:r>
              <w:rPr>
                <w:b/>
                <w:bCs/>
                <w:sz w:val="24"/>
                <w:szCs w:val="24"/>
              </w:rPr>
              <w:t>in</w:t>
            </w:r>
          </w:p>
        </w:tc>
        <w:tc>
          <w:tcPr>
            <w:tcW w:w="2338" w:type="dxa"/>
          </w:tcPr>
          <w:p w14:paraId="09E5F8A4" w14:textId="06AF1FD3" w:rsidR="008125F9" w:rsidRPr="008125F9" w:rsidRDefault="00C9434F" w:rsidP="000B2D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onna King</w:t>
            </w:r>
          </w:p>
        </w:tc>
        <w:tc>
          <w:tcPr>
            <w:tcW w:w="2338" w:type="dxa"/>
          </w:tcPr>
          <w:p w14:paraId="56804ECB" w14:textId="040EA4F6" w:rsidR="008125F9" w:rsidRPr="008125F9" w:rsidRDefault="006A127C" w:rsidP="000B2D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John </w:t>
            </w:r>
            <w:proofErr w:type="spellStart"/>
            <w:r>
              <w:rPr>
                <w:b/>
                <w:bCs/>
                <w:sz w:val="24"/>
                <w:szCs w:val="24"/>
              </w:rPr>
              <w:t>Stubler</w:t>
            </w:r>
            <w:proofErr w:type="spellEnd"/>
          </w:p>
        </w:tc>
      </w:tr>
      <w:tr w:rsidR="008125F9" w14:paraId="2146CF2C" w14:textId="77777777" w:rsidTr="008125F9">
        <w:tc>
          <w:tcPr>
            <w:tcW w:w="2337" w:type="dxa"/>
          </w:tcPr>
          <w:p w14:paraId="3E8EC298" w14:textId="463F263E" w:rsidR="008125F9" w:rsidRPr="008125F9" w:rsidRDefault="008125F9" w:rsidP="000B2D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June 23</w:t>
            </w:r>
          </w:p>
        </w:tc>
        <w:tc>
          <w:tcPr>
            <w:tcW w:w="2337" w:type="dxa"/>
          </w:tcPr>
          <w:p w14:paraId="05CC0AE1" w14:textId="73C28884" w:rsidR="008125F9" w:rsidRPr="008125F9" w:rsidRDefault="00C9434F" w:rsidP="000B2D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ave Wolf</w:t>
            </w:r>
          </w:p>
        </w:tc>
        <w:tc>
          <w:tcPr>
            <w:tcW w:w="2338" w:type="dxa"/>
          </w:tcPr>
          <w:p w14:paraId="7FC9FC0D" w14:textId="5DE3E977" w:rsidR="008125F9" w:rsidRPr="008125F9" w:rsidRDefault="00C9434F" w:rsidP="000B2D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Katy Durkin</w:t>
            </w:r>
          </w:p>
        </w:tc>
        <w:tc>
          <w:tcPr>
            <w:tcW w:w="2338" w:type="dxa"/>
          </w:tcPr>
          <w:p w14:paraId="02D78646" w14:textId="00E69EDF" w:rsidR="008125F9" w:rsidRPr="008125F9" w:rsidRDefault="00C9434F" w:rsidP="000B2D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Jo Anne Ward</w:t>
            </w:r>
          </w:p>
        </w:tc>
      </w:tr>
      <w:tr w:rsidR="008125F9" w14:paraId="31FBFDAF" w14:textId="77777777" w:rsidTr="008125F9">
        <w:tc>
          <w:tcPr>
            <w:tcW w:w="2337" w:type="dxa"/>
          </w:tcPr>
          <w:p w14:paraId="3486971D" w14:textId="616775C7" w:rsidR="008125F9" w:rsidRPr="008125F9" w:rsidRDefault="008125F9" w:rsidP="000B2D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June 30</w:t>
            </w:r>
          </w:p>
        </w:tc>
        <w:tc>
          <w:tcPr>
            <w:tcW w:w="2337" w:type="dxa"/>
          </w:tcPr>
          <w:p w14:paraId="2A6012FF" w14:textId="49CCC977" w:rsidR="008125F9" w:rsidRPr="008125F9" w:rsidRDefault="00C9434F" w:rsidP="000B2D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my Barna</w:t>
            </w:r>
          </w:p>
        </w:tc>
        <w:tc>
          <w:tcPr>
            <w:tcW w:w="2338" w:type="dxa"/>
          </w:tcPr>
          <w:p w14:paraId="42C583D9" w14:textId="7648FE6C" w:rsidR="008125F9" w:rsidRPr="008125F9" w:rsidRDefault="00C9434F" w:rsidP="000B2D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eth Barna</w:t>
            </w:r>
          </w:p>
        </w:tc>
        <w:tc>
          <w:tcPr>
            <w:tcW w:w="2338" w:type="dxa"/>
          </w:tcPr>
          <w:p w14:paraId="2E5FF30D" w14:textId="031E7FEA" w:rsidR="008125F9" w:rsidRPr="008125F9" w:rsidRDefault="006A127C" w:rsidP="000B2D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------</w:t>
            </w:r>
          </w:p>
        </w:tc>
      </w:tr>
      <w:tr w:rsidR="008125F9" w14:paraId="095380A4" w14:textId="77777777" w:rsidTr="008125F9">
        <w:tc>
          <w:tcPr>
            <w:tcW w:w="2337" w:type="dxa"/>
          </w:tcPr>
          <w:p w14:paraId="2B3FF2C0" w14:textId="2BD1EA02" w:rsidR="008125F9" w:rsidRPr="008125F9" w:rsidRDefault="008125F9" w:rsidP="000B2D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July 7</w:t>
            </w:r>
          </w:p>
        </w:tc>
        <w:tc>
          <w:tcPr>
            <w:tcW w:w="2337" w:type="dxa"/>
          </w:tcPr>
          <w:p w14:paraId="4F5070DD" w14:textId="6574AC62" w:rsidR="008125F9" w:rsidRPr="008125F9" w:rsidRDefault="00C9434F" w:rsidP="000B2D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LuAnn Dibb</w:t>
            </w:r>
          </w:p>
        </w:tc>
        <w:tc>
          <w:tcPr>
            <w:tcW w:w="2338" w:type="dxa"/>
          </w:tcPr>
          <w:p w14:paraId="5C06A234" w14:textId="64F7A59A" w:rsidR="008125F9" w:rsidRPr="008125F9" w:rsidRDefault="00C9434F" w:rsidP="000B2D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Karen D</w:t>
            </w:r>
            <w:r w:rsidR="006A127C">
              <w:rPr>
                <w:b/>
                <w:bCs/>
                <w:sz w:val="24"/>
                <w:szCs w:val="24"/>
              </w:rPr>
              <w:t>urn</w:t>
            </w:r>
            <w:r>
              <w:rPr>
                <w:b/>
                <w:bCs/>
                <w:sz w:val="24"/>
                <w:szCs w:val="24"/>
              </w:rPr>
              <w:t>in</w:t>
            </w:r>
          </w:p>
        </w:tc>
        <w:tc>
          <w:tcPr>
            <w:tcW w:w="2338" w:type="dxa"/>
          </w:tcPr>
          <w:p w14:paraId="05898F84" w14:textId="5CC6306C" w:rsidR="008125F9" w:rsidRPr="008125F9" w:rsidRDefault="006A127C" w:rsidP="000B2D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arol Cantlon</w:t>
            </w:r>
          </w:p>
        </w:tc>
      </w:tr>
      <w:tr w:rsidR="008125F9" w14:paraId="7A8A5AF9" w14:textId="77777777" w:rsidTr="008125F9">
        <w:tc>
          <w:tcPr>
            <w:tcW w:w="2337" w:type="dxa"/>
          </w:tcPr>
          <w:p w14:paraId="637AC434" w14:textId="666A3EF8" w:rsidR="008125F9" w:rsidRPr="008125F9" w:rsidRDefault="008125F9" w:rsidP="000B2D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July 14</w:t>
            </w:r>
          </w:p>
        </w:tc>
        <w:tc>
          <w:tcPr>
            <w:tcW w:w="2337" w:type="dxa"/>
          </w:tcPr>
          <w:p w14:paraId="77C5FAAB" w14:textId="751C13B9" w:rsidR="008125F9" w:rsidRPr="008125F9" w:rsidRDefault="00C9434F" w:rsidP="000B2D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avid Wolf</w:t>
            </w:r>
          </w:p>
        </w:tc>
        <w:tc>
          <w:tcPr>
            <w:tcW w:w="2338" w:type="dxa"/>
          </w:tcPr>
          <w:p w14:paraId="012E7506" w14:textId="771DAD61" w:rsidR="008125F9" w:rsidRPr="008125F9" w:rsidRDefault="004A3AC4" w:rsidP="000B2D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onna King</w:t>
            </w:r>
          </w:p>
        </w:tc>
        <w:tc>
          <w:tcPr>
            <w:tcW w:w="2338" w:type="dxa"/>
          </w:tcPr>
          <w:p w14:paraId="6E4C273E" w14:textId="71ACB00E" w:rsidR="008125F9" w:rsidRPr="008125F9" w:rsidRDefault="00094152" w:rsidP="000B2D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Jo Anne Ward</w:t>
            </w:r>
          </w:p>
        </w:tc>
      </w:tr>
      <w:tr w:rsidR="008125F9" w14:paraId="45E3DB5F" w14:textId="77777777" w:rsidTr="008125F9">
        <w:tc>
          <w:tcPr>
            <w:tcW w:w="2337" w:type="dxa"/>
          </w:tcPr>
          <w:p w14:paraId="28D10BF4" w14:textId="67281EC4" w:rsidR="008125F9" w:rsidRPr="008125F9" w:rsidRDefault="008125F9" w:rsidP="000B2D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July 21</w:t>
            </w:r>
          </w:p>
        </w:tc>
        <w:tc>
          <w:tcPr>
            <w:tcW w:w="2337" w:type="dxa"/>
          </w:tcPr>
          <w:p w14:paraId="76C44F1A" w14:textId="1B7232D1" w:rsidR="008125F9" w:rsidRPr="008125F9" w:rsidRDefault="00C9434F" w:rsidP="000B2D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arol Cantlon</w:t>
            </w:r>
          </w:p>
        </w:tc>
        <w:tc>
          <w:tcPr>
            <w:tcW w:w="2338" w:type="dxa"/>
          </w:tcPr>
          <w:p w14:paraId="641B92E0" w14:textId="4C7CD3B4" w:rsidR="008125F9" w:rsidRPr="008125F9" w:rsidRDefault="004A3AC4" w:rsidP="000B2D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Karen Durnin</w:t>
            </w:r>
          </w:p>
        </w:tc>
        <w:tc>
          <w:tcPr>
            <w:tcW w:w="2338" w:type="dxa"/>
          </w:tcPr>
          <w:p w14:paraId="10DE9416" w14:textId="5B6D1D6C" w:rsidR="008125F9" w:rsidRPr="008125F9" w:rsidRDefault="004A3AC4" w:rsidP="000B2D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John </w:t>
            </w:r>
            <w:proofErr w:type="spellStart"/>
            <w:r>
              <w:rPr>
                <w:b/>
                <w:bCs/>
                <w:sz w:val="24"/>
                <w:szCs w:val="24"/>
              </w:rPr>
              <w:t>Stubler</w:t>
            </w:r>
            <w:proofErr w:type="spellEnd"/>
          </w:p>
        </w:tc>
      </w:tr>
      <w:tr w:rsidR="008125F9" w14:paraId="75465735" w14:textId="77777777" w:rsidTr="008125F9">
        <w:tc>
          <w:tcPr>
            <w:tcW w:w="2337" w:type="dxa"/>
          </w:tcPr>
          <w:p w14:paraId="5FC44A32" w14:textId="3C12D1A6" w:rsidR="008125F9" w:rsidRPr="008125F9" w:rsidRDefault="008125F9" w:rsidP="000B2D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July 28</w:t>
            </w:r>
          </w:p>
        </w:tc>
        <w:tc>
          <w:tcPr>
            <w:tcW w:w="2337" w:type="dxa"/>
          </w:tcPr>
          <w:p w14:paraId="085F5A01" w14:textId="500C3ABB" w:rsidR="008125F9" w:rsidRPr="008125F9" w:rsidRDefault="00C9434F" w:rsidP="000B2D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LuAnn Dibb</w:t>
            </w:r>
          </w:p>
        </w:tc>
        <w:tc>
          <w:tcPr>
            <w:tcW w:w="2338" w:type="dxa"/>
          </w:tcPr>
          <w:p w14:paraId="4D0C8133" w14:textId="02390295" w:rsidR="008125F9" w:rsidRPr="008125F9" w:rsidRDefault="00C9434F" w:rsidP="000B2D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Katy Durkin</w:t>
            </w:r>
          </w:p>
        </w:tc>
        <w:tc>
          <w:tcPr>
            <w:tcW w:w="2338" w:type="dxa"/>
          </w:tcPr>
          <w:p w14:paraId="73C55B24" w14:textId="149EE628" w:rsidR="008125F9" w:rsidRPr="008125F9" w:rsidRDefault="00C9434F" w:rsidP="000B2D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Jo Anne Ward</w:t>
            </w:r>
          </w:p>
        </w:tc>
      </w:tr>
    </w:tbl>
    <w:p w14:paraId="396391C0" w14:textId="00F67DE7" w:rsidR="000B2D07" w:rsidRDefault="000B2D07" w:rsidP="000B2D07">
      <w:pPr>
        <w:rPr>
          <w:b/>
          <w:bCs/>
          <w:sz w:val="28"/>
          <w:szCs w:val="28"/>
          <w:u w:val="single"/>
        </w:rPr>
      </w:pPr>
    </w:p>
    <w:p w14:paraId="1D6F2D52" w14:textId="3DEB530F" w:rsidR="000B2D07" w:rsidRDefault="000B2D07" w:rsidP="000B2D07">
      <w:pPr>
        <w:rPr>
          <w:b/>
          <w:bCs/>
          <w:sz w:val="28"/>
          <w:szCs w:val="28"/>
          <w:u w:val="single"/>
        </w:rPr>
      </w:pPr>
    </w:p>
    <w:p w14:paraId="63E2A3EF" w14:textId="118FA5FA" w:rsidR="000B2D07" w:rsidRPr="000B2D07" w:rsidRDefault="000B2D07" w:rsidP="000B2D07">
      <w:pPr>
        <w:rPr>
          <w:b/>
          <w:bCs/>
          <w:sz w:val="28"/>
          <w:szCs w:val="28"/>
          <w:u w:val="single"/>
        </w:rPr>
      </w:pPr>
      <w:r w:rsidRPr="000B2D07">
        <w:rPr>
          <w:b/>
          <w:bCs/>
          <w:sz w:val="28"/>
          <w:szCs w:val="28"/>
          <w:u w:val="single"/>
        </w:rPr>
        <w:t>DISTRIBUTION ON TUESDAYS</w:t>
      </w:r>
      <w:r>
        <w:rPr>
          <w:b/>
          <w:bCs/>
          <w:sz w:val="28"/>
          <w:szCs w:val="28"/>
          <w:u w:val="single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9962C9" w14:paraId="6F995041" w14:textId="77777777" w:rsidTr="009962C9">
        <w:tc>
          <w:tcPr>
            <w:tcW w:w="2337" w:type="dxa"/>
          </w:tcPr>
          <w:p w14:paraId="50C7BA19" w14:textId="5D002A67" w:rsidR="009962C9" w:rsidRPr="009962C9" w:rsidRDefault="009962C9" w:rsidP="000B2D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June 2</w:t>
            </w:r>
          </w:p>
        </w:tc>
        <w:tc>
          <w:tcPr>
            <w:tcW w:w="2337" w:type="dxa"/>
          </w:tcPr>
          <w:p w14:paraId="193B41DA" w14:textId="00EA9DFD" w:rsidR="009962C9" w:rsidRPr="009962C9" w:rsidRDefault="00DB0609" w:rsidP="000B2D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Rita Patton</w:t>
            </w:r>
          </w:p>
        </w:tc>
        <w:tc>
          <w:tcPr>
            <w:tcW w:w="2338" w:type="dxa"/>
          </w:tcPr>
          <w:p w14:paraId="115A09D6" w14:textId="703B476B" w:rsidR="009962C9" w:rsidRPr="009962C9" w:rsidRDefault="00DB0609" w:rsidP="000B2D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Mary Cook</w:t>
            </w:r>
          </w:p>
        </w:tc>
        <w:tc>
          <w:tcPr>
            <w:tcW w:w="2338" w:type="dxa"/>
          </w:tcPr>
          <w:p w14:paraId="46380EB7" w14:textId="77777777" w:rsidR="009962C9" w:rsidRPr="009962C9" w:rsidRDefault="009962C9" w:rsidP="000B2D07">
            <w:pPr>
              <w:rPr>
                <w:b/>
                <w:bCs/>
                <w:sz w:val="24"/>
                <w:szCs w:val="24"/>
              </w:rPr>
            </w:pPr>
          </w:p>
        </w:tc>
      </w:tr>
      <w:tr w:rsidR="009962C9" w14:paraId="5ADAE12F" w14:textId="77777777" w:rsidTr="009962C9">
        <w:tc>
          <w:tcPr>
            <w:tcW w:w="2337" w:type="dxa"/>
          </w:tcPr>
          <w:p w14:paraId="67A8BC48" w14:textId="61C87E21" w:rsidR="009962C9" w:rsidRPr="009962C9" w:rsidRDefault="009962C9" w:rsidP="000B2D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June 8</w:t>
            </w:r>
          </w:p>
        </w:tc>
        <w:tc>
          <w:tcPr>
            <w:tcW w:w="2337" w:type="dxa"/>
          </w:tcPr>
          <w:p w14:paraId="4F4BFAEF" w14:textId="015A49D2" w:rsidR="009962C9" w:rsidRPr="00094152" w:rsidRDefault="009962C9" w:rsidP="000B2D07">
            <w:pPr>
              <w:rPr>
                <w:b/>
                <w:bCs/>
                <w:color w:val="FF0000"/>
                <w:sz w:val="24"/>
                <w:szCs w:val="24"/>
              </w:rPr>
            </w:pPr>
            <w:r w:rsidRPr="00094152">
              <w:rPr>
                <w:b/>
                <w:bCs/>
                <w:color w:val="FF0000"/>
                <w:sz w:val="24"/>
                <w:szCs w:val="24"/>
              </w:rPr>
              <w:t>Pantry closed</w:t>
            </w:r>
          </w:p>
        </w:tc>
        <w:tc>
          <w:tcPr>
            <w:tcW w:w="2338" w:type="dxa"/>
          </w:tcPr>
          <w:p w14:paraId="30E6886E" w14:textId="0CEA90D5" w:rsidR="009962C9" w:rsidRPr="009962C9" w:rsidRDefault="00E260B9" w:rsidP="000B2D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color w:val="FF0000"/>
                <w:sz w:val="24"/>
                <w:szCs w:val="24"/>
              </w:rPr>
              <w:t>XXXXX</w:t>
            </w:r>
          </w:p>
        </w:tc>
        <w:tc>
          <w:tcPr>
            <w:tcW w:w="2338" w:type="dxa"/>
          </w:tcPr>
          <w:p w14:paraId="170CA321" w14:textId="77777777" w:rsidR="009962C9" w:rsidRPr="009962C9" w:rsidRDefault="009962C9" w:rsidP="000B2D07">
            <w:pPr>
              <w:rPr>
                <w:b/>
                <w:bCs/>
                <w:sz w:val="24"/>
                <w:szCs w:val="24"/>
              </w:rPr>
            </w:pPr>
          </w:p>
        </w:tc>
      </w:tr>
      <w:tr w:rsidR="009962C9" w14:paraId="14EDEA48" w14:textId="77777777" w:rsidTr="009962C9">
        <w:tc>
          <w:tcPr>
            <w:tcW w:w="2337" w:type="dxa"/>
          </w:tcPr>
          <w:p w14:paraId="19FDAAC2" w14:textId="4FE9684C" w:rsidR="009962C9" w:rsidRPr="009962C9" w:rsidRDefault="009962C9" w:rsidP="000B2D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June 15</w:t>
            </w:r>
          </w:p>
        </w:tc>
        <w:tc>
          <w:tcPr>
            <w:tcW w:w="2337" w:type="dxa"/>
          </w:tcPr>
          <w:p w14:paraId="338C906C" w14:textId="5956C099" w:rsidR="009962C9" w:rsidRPr="009962C9" w:rsidRDefault="00DB0609" w:rsidP="000B2D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arol Melde</w:t>
            </w:r>
          </w:p>
        </w:tc>
        <w:tc>
          <w:tcPr>
            <w:tcW w:w="2338" w:type="dxa"/>
          </w:tcPr>
          <w:p w14:paraId="328D3EB3" w14:textId="13B85E8F" w:rsidR="009962C9" w:rsidRPr="009962C9" w:rsidRDefault="00DB0609" w:rsidP="000B2D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Joe Melde</w:t>
            </w:r>
          </w:p>
        </w:tc>
        <w:tc>
          <w:tcPr>
            <w:tcW w:w="2338" w:type="dxa"/>
          </w:tcPr>
          <w:p w14:paraId="6FAB2D18" w14:textId="77777777" w:rsidR="009962C9" w:rsidRPr="009962C9" w:rsidRDefault="009962C9" w:rsidP="000B2D07">
            <w:pPr>
              <w:rPr>
                <w:b/>
                <w:bCs/>
                <w:sz w:val="24"/>
                <w:szCs w:val="24"/>
              </w:rPr>
            </w:pPr>
          </w:p>
        </w:tc>
      </w:tr>
      <w:tr w:rsidR="009962C9" w14:paraId="03986B68" w14:textId="77777777" w:rsidTr="009962C9">
        <w:tc>
          <w:tcPr>
            <w:tcW w:w="2337" w:type="dxa"/>
          </w:tcPr>
          <w:p w14:paraId="064189AD" w14:textId="41452FB7" w:rsidR="009962C9" w:rsidRPr="009962C9" w:rsidRDefault="009962C9" w:rsidP="000B2D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June 22</w:t>
            </w:r>
          </w:p>
        </w:tc>
        <w:tc>
          <w:tcPr>
            <w:tcW w:w="2337" w:type="dxa"/>
          </w:tcPr>
          <w:p w14:paraId="1B4B6A32" w14:textId="2A64319F" w:rsidR="009962C9" w:rsidRPr="009962C9" w:rsidRDefault="00197242" w:rsidP="000B2D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at Marshall</w:t>
            </w:r>
          </w:p>
        </w:tc>
        <w:tc>
          <w:tcPr>
            <w:tcW w:w="2338" w:type="dxa"/>
          </w:tcPr>
          <w:p w14:paraId="3735CA6B" w14:textId="4102C709" w:rsidR="009962C9" w:rsidRPr="009962C9" w:rsidRDefault="00197242" w:rsidP="000B2D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cott Marshall</w:t>
            </w:r>
          </w:p>
        </w:tc>
        <w:tc>
          <w:tcPr>
            <w:tcW w:w="2338" w:type="dxa"/>
          </w:tcPr>
          <w:p w14:paraId="25A344F0" w14:textId="77777777" w:rsidR="009962C9" w:rsidRPr="009962C9" w:rsidRDefault="009962C9" w:rsidP="000B2D07">
            <w:pPr>
              <w:rPr>
                <w:b/>
                <w:bCs/>
                <w:sz w:val="24"/>
                <w:szCs w:val="24"/>
              </w:rPr>
            </w:pPr>
          </w:p>
        </w:tc>
      </w:tr>
      <w:tr w:rsidR="009962C9" w14:paraId="2C64DE7C" w14:textId="77777777" w:rsidTr="009962C9">
        <w:tc>
          <w:tcPr>
            <w:tcW w:w="2337" w:type="dxa"/>
          </w:tcPr>
          <w:p w14:paraId="095D1B73" w14:textId="58F290DC" w:rsidR="009962C9" w:rsidRPr="009962C9" w:rsidRDefault="009962C9" w:rsidP="000B2D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June 29</w:t>
            </w:r>
          </w:p>
        </w:tc>
        <w:tc>
          <w:tcPr>
            <w:tcW w:w="2337" w:type="dxa"/>
          </w:tcPr>
          <w:p w14:paraId="53F2B3C3" w14:textId="69EF6E78" w:rsidR="009962C9" w:rsidRPr="009962C9" w:rsidRDefault="00C84D47" w:rsidP="000B2D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Nancy </w:t>
            </w:r>
            <w:proofErr w:type="spellStart"/>
            <w:r>
              <w:rPr>
                <w:b/>
                <w:bCs/>
                <w:sz w:val="24"/>
                <w:szCs w:val="24"/>
              </w:rPr>
              <w:t>Pilomas</w:t>
            </w:r>
            <w:proofErr w:type="spellEnd"/>
          </w:p>
        </w:tc>
        <w:tc>
          <w:tcPr>
            <w:tcW w:w="2338" w:type="dxa"/>
          </w:tcPr>
          <w:p w14:paraId="20E72765" w14:textId="15260056" w:rsidR="009962C9" w:rsidRPr="009962C9" w:rsidRDefault="00C84D47" w:rsidP="000B2D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hyliss Wilson</w:t>
            </w:r>
          </w:p>
        </w:tc>
        <w:tc>
          <w:tcPr>
            <w:tcW w:w="2338" w:type="dxa"/>
          </w:tcPr>
          <w:p w14:paraId="5EDF0237" w14:textId="77777777" w:rsidR="009962C9" w:rsidRPr="009962C9" w:rsidRDefault="009962C9" w:rsidP="000B2D07">
            <w:pPr>
              <w:rPr>
                <w:b/>
                <w:bCs/>
                <w:sz w:val="24"/>
                <w:szCs w:val="24"/>
              </w:rPr>
            </w:pPr>
          </w:p>
        </w:tc>
      </w:tr>
      <w:tr w:rsidR="009962C9" w14:paraId="3B06979C" w14:textId="77777777" w:rsidTr="009962C9">
        <w:tc>
          <w:tcPr>
            <w:tcW w:w="2337" w:type="dxa"/>
          </w:tcPr>
          <w:p w14:paraId="34B8011B" w14:textId="3B93D511" w:rsidR="009962C9" w:rsidRPr="009962C9" w:rsidRDefault="009962C9" w:rsidP="000B2D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July 6</w:t>
            </w:r>
          </w:p>
        </w:tc>
        <w:tc>
          <w:tcPr>
            <w:tcW w:w="2337" w:type="dxa"/>
          </w:tcPr>
          <w:p w14:paraId="120F3C48" w14:textId="0B5F184C" w:rsidR="009962C9" w:rsidRPr="009962C9" w:rsidRDefault="00E260B9" w:rsidP="000B2D07">
            <w:pPr>
              <w:rPr>
                <w:b/>
                <w:bCs/>
                <w:sz w:val="24"/>
                <w:szCs w:val="24"/>
              </w:rPr>
            </w:pPr>
            <w:r w:rsidRPr="00E260B9">
              <w:rPr>
                <w:b/>
                <w:bCs/>
                <w:color w:val="FF0000"/>
                <w:sz w:val="24"/>
                <w:szCs w:val="24"/>
              </w:rPr>
              <w:t>Pantry closed</w:t>
            </w:r>
          </w:p>
        </w:tc>
        <w:tc>
          <w:tcPr>
            <w:tcW w:w="2338" w:type="dxa"/>
          </w:tcPr>
          <w:p w14:paraId="6D8856F7" w14:textId="4C51EB4A" w:rsidR="009962C9" w:rsidRPr="009962C9" w:rsidRDefault="00E260B9" w:rsidP="000B2D07">
            <w:pPr>
              <w:rPr>
                <w:b/>
                <w:bCs/>
                <w:sz w:val="24"/>
                <w:szCs w:val="24"/>
              </w:rPr>
            </w:pPr>
            <w:r w:rsidRPr="00E260B9">
              <w:rPr>
                <w:b/>
                <w:bCs/>
                <w:color w:val="FF0000"/>
                <w:sz w:val="24"/>
                <w:szCs w:val="24"/>
              </w:rPr>
              <w:t>XXXXX</w:t>
            </w:r>
          </w:p>
        </w:tc>
        <w:tc>
          <w:tcPr>
            <w:tcW w:w="2338" w:type="dxa"/>
          </w:tcPr>
          <w:p w14:paraId="227D4681" w14:textId="77777777" w:rsidR="009962C9" w:rsidRPr="009962C9" w:rsidRDefault="009962C9" w:rsidP="000B2D07">
            <w:pPr>
              <w:rPr>
                <w:b/>
                <w:bCs/>
                <w:sz w:val="24"/>
                <w:szCs w:val="24"/>
              </w:rPr>
            </w:pPr>
          </w:p>
        </w:tc>
      </w:tr>
      <w:tr w:rsidR="009962C9" w14:paraId="58BD7202" w14:textId="77777777" w:rsidTr="009962C9">
        <w:tc>
          <w:tcPr>
            <w:tcW w:w="2337" w:type="dxa"/>
          </w:tcPr>
          <w:p w14:paraId="06F2FFDC" w14:textId="342DFFCE" w:rsidR="009962C9" w:rsidRPr="009962C9" w:rsidRDefault="009962C9" w:rsidP="000B2D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July 13</w:t>
            </w:r>
          </w:p>
        </w:tc>
        <w:tc>
          <w:tcPr>
            <w:tcW w:w="2337" w:type="dxa"/>
          </w:tcPr>
          <w:p w14:paraId="334E59A3" w14:textId="7D9D3876" w:rsidR="009962C9" w:rsidRPr="009962C9" w:rsidRDefault="00C84D47" w:rsidP="000B2D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Joann Stephen</w:t>
            </w:r>
            <w:r w:rsidR="00807CC5">
              <w:rPr>
                <w:b/>
                <w:bCs/>
                <w:sz w:val="24"/>
                <w:szCs w:val="24"/>
              </w:rPr>
              <w:t>s</w:t>
            </w:r>
          </w:p>
        </w:tc>
        <w:tc>
          <w:tcPr>
            <w:tcW w:w="2338" w:type="dxa"/>
          </w:tcPr>
          <w:p w14:paraId="5FD19D53" w14:textId="103CDDE3" w:rsidR="009962C9" w:rsidRPr="009962C9" w:rsidRDefault="00AC6393" w:rsidP="000B2D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hyliss Wilson</w:t>
            </w:r>
          </w:p>
        </w:tc>
        <w:tc>
          <w:tcPr>
            <w:tcW w:w="2338" w:type="dxa"/>
          </w:tcPr>
          <w:p w14:paraId="078D7490" w14:textId="77777777" w:rsidR="009962C9" w:rsidRPr="009962C9" w:rsidRDefault="009962C9" w:rsidP="000B2D07">
            <w:pPr>
              <w:rPr>
                <w:b/>
                <w:bCs/>
                <w:sz w:val="24"/>
                <w:szCs w:val="24"/>
              </w:rPr>
            </w:pPr>
          </w:p>
        </w:tc>
      </w:tr>
      <w:tr w:rsidR="009962C9" w14:paraId="2657A832" w14:textId="77777777" w:rsidTr="009962C9">
        <w:tc>
          <w:tcPr>
            <w:tcW w:w="2337" w:type="dxa"/>
          </w:tcPr>
          <w:p w14:paraId="76CB8B51" w14:textId="1B914C5F" w:rsidR="009962C9" w:rsidRPr="009962C9" w:rsidRDefault="009962C9" w:rsidP="000B2D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July 20</w:t>
            </w:r>
          </w:p>
        </w:tc>
        <w:tc>
          <w:tcPr>
            <w:tcW w:w="2337" w:type="dxa"/>
          </w:tcPr>
          <w:p w14:paraId="79ACA566" w14:textId="415212FD" w:rsidR="009962C9" w:rsidRPr="009962C9" w:rsidRDefault="00197242" w:rsidP="000B2D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Rita Patton</w:t>
            </w:r>
          </w:p>
        </w:tc>
        <w:tc>
          <w:tcPr>
            <w:tcW w:w="2338" w:type="dxa"/>
          </w:tcPr>
          <w:p w14:paraId="6F52275F" w14:textId="6289A712" w:rsidR="009962C9" w:rsidRPr="009962C9" w:rsidRDefault="00AC6393" w:rsidP="000B2D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Lisa Ploessl</w:t>
            </w:r>
          </w:p>
        </w:tc>
        <w:tc>
          <w:tcPr>
            <w:tcW w:w="2338" w:type="dxa"/>
          </w:tcPr>
          <w:p w14:paraId="3DBD6850" w14:textId="77777777" w:rsidR="009962C9" w:rsidRPr="009962C9" w:rsidRDefault="009962C9" w:rsidP="000B2D07">
            <w:pPr>
              <w:rPr>
                <w:b/>
                <w:bCs/>
                <w:sz w:val="24"/>
                <w:szCs w:val="24"/>
              </w:rPr>
            </w:pPr>
          </w:p>
        </w:tc>
      </w:tr>
      <w:tr w:rsidR="009962C9" w14:paraId="1F11C993" w14:textId="77777777" w:rsidTr="009962C9">
        <w:tc>
          <w:tcPr>
            <w:tcW w:w="2337" w:type="dxa"/>
          </w:tcPr>
          <w:p w14:paraId="6EB61D55" w14:textId="62C8E2BD" w:rsidR="009962C9" w:rsidRPr="009962C9" w:rsidRDefault="009962C9" w:rsidP="000B2D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July 27</w:t>
            </w:r>
          </w:p>
        </w:tc>
        <w:tc>
          <w:tcPr>
            <w:tcW w:w="2337" w:type="dxa"/>
          </w:tcPr>
          <w:p w14:paraId="5B902FD3" w14:textId="37A56327" w:rsidR="009962C9" w:rsidRPr="009962C9" w:rsidRDefault="00DB0609" w:rsidP="000B2D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arol Melde</w:t>
            </w:r>
          </w:p>
        </w:tc>
        <w:tc>
          <w:tcPr>
            <w:tcW w:w="2338" w:type="dxa"/>
          </w:tcPr>
          <w:p w14:paraId="4587ABDC" w14:textId="26C5766C" w:rsidR="009962C9" w:rsidRPr="009962C9" w:rsidRDefault="00DB0609" w:rsidP="000B2D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Joe Melde</w:t>
            </w:r>
          </w:p>
        </w:tc>
        <w:tc>
          <w:tcPr>
            <w:tcW w:w="2338" w:type="dxa"/>
          </w:tcPr>
          <w:p w14:paraId="00D8FA95" w14:textId="77777777" w:rsidR="009962C9" w:rsidRPr="009962C9" w:rsidRDefault="009962C9" w:rsidP="000B2D07">
            <w:pPr>
              <w:rPr>
                <w:b/>
                <w:bCs/>
                <w:sz w:val="24"/>
                <w:szCs w:val="24"/>
              </w:rPr>
            </w:pPr>
          </w:p>
        </w:tc>
      </w:tr>
    </w:tbl>
    <w:p w14:paraId="7121F4D6" w14:textId="435A9880" w:rsidR="000B2D07" w:rsidRDefault="000B2D07" w:rsidP="000B2D07">
      <w:pPr>
        <w:rPr>
          <w:b/>
          <w:bCs/>
          <w:sz w:val="28"/>
          <w:szCs w:val="28"/>
          <w:u w:val="single"/>
        </w:rPr>
      </w:pPr>
    </w:p>
    <w:p w14:paraId="0D2466D6" w14:textId="6995BBA5" w:rsidR="00F735C5" w:rsidRDefault="000B2D07" w:rsidP="000B2D07">
      <w:pPr>
        <w:rPr>
          <w:b/>
          <w:bCs/>
          <w:color w:val="FF0000"/>
          <w:sz w:val="28"/>
          <w:szCs w:val="28"/>
          <w:u w:val="single"/>
        </w:rPr>
      </w:pPr>
      <w:r w:rsidRPr="000B2D07">
        <w:rPr>
          <w:b/>
          <w:bCs/>
          <w:sz w:val="28"/>
          <w:szCs w:val="28"/>
          <w:u w:val="single"/>
        </w:rPr>
        <w:t>DISTRIBUTION ON FRIDAYS</w:t>
      </w:r>
      <w:r>
        <w:rPr>
          <w:b/>
          <w:bCs/>
          <w:sz w:val="28"/>
          <w:szCs w:val="28"/>
          <w:u w:val="single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9962C9" w:rsidRPr="009962C9" w14:paraId="1339BD87" w14:textId="77777777" w:rsidTr="009962C9">
        <w:tc>
          <w:tcPr>
            <w:tcW w:w="2337" w:type="dxa"/>
          </w:tcPr>
          <w:p w14:paraId="7E2FF971" w14:textId="3358DA3E" w:rsidR="009962C9" w:rsidRPr="009962C9" w:rsidRDefault="009962C9" w:rsidP="000B2D07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9962C9">
              <w:rPr>
                <w:b/>
                <w:bCs/>
                <w:color w:val="000000" w:themeColor="text1"/>
                <w:sz w:val="24"/>
                <w:szCs w:val="24"/>
              </w:rPr>
              <w:t>June 4</w:t>
            </w:r>
          </w:p>
        </w:tc>
        <w:tc>
          <w:tcPr>
            <w:tcW w:w="2337" w:type="dxa"/>
          </w:tcPr>
          <w:p w14:paraId="11816E26" w14:textId="0C815BED" w:rsidR="009962C9" w:rsidRPr="009962C9" w:rsidRDefault="00C84D47" w:rsidP="000B2D07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b/>
                <w:bCs/>
                <w:color w:val="000000" w:themeColor="text1"/>
                <w:sz w:val="24"/>
                <w:szCs w:val="24"/>
              </w:rPr>
              <w:t>Chris Olson</w:t>
            </w:r>
          </w:p>
        </w:tc>
        <w:tc>
          <w:tcPr>
            <w:tcW w:w="2338" w:type="dxa"/>
          </w:tcPr>
          <w:p w14:paraId="2D6B524A" w14:textId="5DF31A6F" w:rsidR="009962C9" w:rsidRPr="009962C9" w:rsidRDefault="00C84D47" w:rsidP="000B2D07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b/>
                <w:bCs/>
                <w:color w:val="000000" w:themeColor="text1"/>
                <w:sz w:val="24"/>
                <w:szCs w:val="24"/>
              </w:rPr>
              <w:t>Berny Balkonis</w:t>
            </w:r>
          </w:p>
        </w:tc>
        <w:tc>
          <w:tcPr>
            <w:tcW w:w="2338" w:type="dxa"/>
          </w:tcPr>
          <w:p w14:paraId="0940BA5A" w14:textId="77777777" w:rsidR="009962C9" w:rsidRPr="009962C9" w:rsidRDefault="009962C9" w:rsidP="000B2D07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9962C9" w:rsidRPr="009962C9" w14:paraId="3190D38A" w14:textId="77777777" w:rsidTr="009962C9">
        <w:tc>
          <w:tcPr>
            <w:tcW w:w="2337" w:type="dxa"/>
          </w:tcPr>
          <w:p w14:paraId="2928ABAD" w14:textId="20BD65A8" w:rsidR="009962C9" w:rsidRPr="009962C9" w:rsidRDefault="009962C9" w:rsidP="000B2D07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9962C9">
              <w:rPr>
                <w:b/>
                <w:bCs/>
                <w:color w:val="000000" w:themeColor="text1"/>
                <w:sz w:val="24"/>
                <w:szCs w:val="24"/>
              </w:rPr>
              <w:t>June 11</w:t>
            </w:r>
          </w:p>
        </w:tc>
        <w:tc>
          <w:tcPr>
            <w:tcW w:w="2337" w:type="dxa"/>
          </w:tcPr>
          <w:p w14:paraId="184ED834" w14:textId="17C52029" w:rsidR="009962C9" w:rsidRPr="009962C9" w:rsidRDefault="009962C9" w:rsidP="000B2D07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094152">
              <w:rPr>
                <w:b/>
                <w:bCs/>
                <w:color w:val="FF0000"/>
                <w:sz w:val="24"/>
                <w:szCs w:val="24"/>
              </w:rPr>
              <w:t>Pantry closed</w:t>
            </w:r>
          </w:p>
        </w:tc>
        <w:tc>
          <w:tcPr>
            <w:tcW w:w="2338" w:type="dxa"/>
          </w:tcPr>
          <w:p w14:paraId="23C8F9E4" w14:textId="58C20210" w:rsidR="009962C9" w:rsidRPr="009962C9" w:rsidRDefault="002E1FB6" w:rsidP="000B2D07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b/>
                <w:bCs/>
                <w:color w:val="FF0000"/>
                <w:sz w:val="24"/>
                <w:szCs w:val="24"/>
              </w:rPr>
              <w:t>XXXXX</w:t>
            </w:r>
          </w:p>
        </w:tc>
        <w:tc>
          <w:tcPr>
            <w:tcW w:w="2338" w:type="dxa"/>
          </w:tcPr>
          <w:p w14:paraId="70275FBD" w14:textId="77777777" w:rsidR="009962C9" w:rsidRPr="009962C9" w:rsidRDefault="009962C9" w:rsidP="000B2D07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9962C9" w:rsidRPr="009962C9" w14:paraId="52542480" w14:textId="77777777" w:rsidTr="009962C9">
        <w:tc>
          <w:tcPr>
            <w:tcW w:w="2337" w:type="dxa"/>
          </w:tcPr>
          <w:p w14:paraId="1C1034F8" w14:textId="66682F99" w:rsidR="009962C9" w:rsidRPr="009962C9" w:rsidRDefault="009962C9" w:rsidP="000B2D07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b/>
                <w:bCs/>
                <w:color w:val="000000" w:themeColor="text1"/>
                <w:sz w:val="24"/>
                <w:szCs w:val="24"/>
              </w:rPr>
              <w:t>June 18</w:t>
            </w:r>
          </w:p>
        </w:tc>
        <w:tc>
          <w:tcPr>
            <w:tcW w:w="2337" w:type="dxa"/>
          </w:tcPr>
          <w:p w14:paraId="34CCCDC9" w14:textId="0B850C60" w:rsidR="009962C9" w:rsidRPr="009962C9" w:rsidRDefault="00715FCE" w:rsidP="000B2D07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b/>
                <w:bCs/>
                <w:color w:val="000000" w:themeColor="text1"/>
                <w:sz w:val="24"/>
                <w:szCs w:val="24"/>
              </w:rPr>
              <w:t xml:space="preserve">Nancy </w:t>
            </w:r>
            <w:proofErr w:type="spellStart"/>
            <w:r>
              <w:rPr>
                <w:b/>
                <w:bCs/>
                <w:color w:val="000000" w:themeColor="text1"/>
                <w:sz w:val="24"/>
                <w:szCs w:val="24"/>
              </w:rPr>
              <w:t>Pilomas</w:t>
            </w:r>
            <w:proofErr w:type="spellEnd"/>
          </w:p>
        </w:tc>
        <w:tc>
          <w:tcPr>
            <w:tcW w:w="2338" w:type="dxa"/>
          </w:tcPr>
          <w:p w14:paraId="2FFF5AA2" w14:textId="26A0B06E" w:rsidR="009962C9" w:rsidRPr="009962C9" w:rsidRDefault="00807CC5" w:rsidP="000B2D07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b/>
                <w:bCs/>
                <w:color w:val="000000" w:themeColor="text1"/>
                <w:sz w:val="24"/>
                <w:szCs w:val="24"/>
              </w:rPr>
              <w:t>Joann Stephens</w:t>
            </w:r>
          </w:p>
        </w:tc>
        <w:tc>
          <w:tcPr>
            <w:tcW w:w="2338" w:type="dxa"/>
          </w:tcPr>
          <w:p w14:paraId="7244BEAF" w14:textId="77777777" w:rsidR="009962C9" w:rsidRPr="009962C9" w:rsidRDefault="009962C9" w:rsidP="000B2D07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9962C9" w:rsidRPr="009962C9" w14:paraId="6B64A5DF" w14:textId="77777777" w:rsidTr="009962C9">
        <w:tc>
          <w:tcPr>
            <w:tcW w:w="2337" w:type="dxa"/>
          </w:tcPr>
          <w:p w14:paraId="0109361E" w14:textId="543A9755" w:rsidR="009962C9" w:rsidRPr="009962C9" w:rsidRDefault="009962C9" w:rsidP="000B2D07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b/>
                <w:bCs/>
                <w:color w:val="000000" w:themeColor="text1"/>
                <w:sz w:val="24"/>
                <w:szCs w:val="24"/>
              </w:rPr>
              <w:t>June 25</w:t>
            </w:r>
          </w:p>
        </w:tc>
        <w:tc>
          <w:tcPr>
            <w:tcW w:w="2337" w:type="dxa"/>
          </w:tcPr>
          <w:p w14:paraId="596DDACA" w14:textId="6145DE85" w:rsidR="009962C9" w:rsidRPr="009962C9" w:rsidRDefault="00C84D47" w:rsidP="000B2D07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b/>
                <w:bCs/>
                <w:color w:val="000000" w:themeColor="text1"/>
                <w:sz w:val="24"/>
                <w:szCs w:val="24"/>
              </w:rPr>
              <w:t>Chris Olson</w:t>
            </w:r>
          </w:p>
        </w:tc>
        <w:tc>
          <w:tcPr>
            <w:tcW w:w="2338" w:type="dxa"/>
          </w:tcPr>
          <w:p w14:paraId="666F5292" w14:textId="53F60F13" w:rsidR="009962C9" w:rsidRPr="009962C9" w:rsidRDefault="00807CC5" w:rsidP="000B2D07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b/>
                <w:bCs/>
                <w:color w:val="000000" w:themeColor="text1"/>
                <w:sz w:val="24"/>
                <w:szCs w:val="24"/>
              </w:rPr>
              <w:t>Mary Krueger</w:t>
            </w:r>
          </w:p>
        </w:tc>
        <w:tc>
          <w:tcPr>
            <w:tcW w:w="2338" w:type="dxa"/>
          </w:tcPr>
          <w:p w14:paraId="57BF9284" w14:textId="77777777" w:rsidR="009962C9" w:rsidRPr="009962C9" w:rsidRDefault="009962C9" w:rsidP="000B2D07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9962C9" w:rsidRPr="009962C9" w14:paraId="326FBE89" w14:textId="77777777" w:rsidTr="009962C9">
        <w:tc>
          <w:tcPr>
            <w:tcW w:w="2337" w:type="dxa"/>
          </w:tcPr>
          <w:p w14:paraId="0F3C46A3" w14:textId="1C07D0D7" w:rsidR="009962C9" w:rsidRPr="009962C9" w:rsidRDefault="009962C9" w:rsidP="000B2D07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b/>
                <w:bCs/>
                <w:color w:val="000000" w:themeColor="text1"/>
                <w:sz w:val="24"/>
                <w:szCs w:val="24"/>
              </w:rPr>
              <w:t>July 2</w:t>
            </w:r>
          </w:p>
        </w:tc>
        <w:tc>
          <w:tcPr>
            <w:tcW w:w="2337" w:type="dxa"/>
          </w:tcPr>
          <w:p w14:paraId="166EA0FA" w14:textId="03874B87" w:rsidR="009962C9" w:rsidRPr="009962C9" w:rsidRDefault="00C84D47" w:rsidP="000B2D07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b/>
                <w:bCs/>
                <w:color w:val="000000" w:themeColor="text1"/>
                <w:sz w:val="24"/>
                <w:szCs w:val="24"/>
              </w:rPr>
              <w:t>Marlene Schneider</w:t>
            </w:r>
          </w:p>
        </w:tc>
        <w:tc>
          <w:tcPr>
            <w:tcW w:w="2338" w:type="dxa"/>
          </w:tcPr>
          <w:p w14:paraId="2D224E6B" w14:textId="1D76A536" w:rsidR="009962C9" w:rsidRPr="009962C9" w:rsidRDefault="00C84D47" w:rsidP="000B2D07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b/>
                <w:bCs/>
                <w:color w:val="000000" w:themeColor="text1"/>
                <w:sz w:val="24"/>
                <w:szCs w:val="24"/>
              </w:rPr>
              <w:t>Warren Schneider</w:t>
            </w:r>
          </w:p>
        </w:tc>
        <w:tc>
          <w:tcPr>
            <w:tcW w:w="2338" w:type="dxa"/>
          </w:tcPr>
          <w:p w14:paraId="1827302C" w14:textId="77777777" w:rsidR="009962C9" w:rsidRPr="009962C9" w:rsidRDefault="009962C9" w:rsidP="000B2D07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9962C9" w:rsidRPr="009962C9" w14:paraId="150BE06A" w14:textId="77777777" w:rsidTr="009962C9">
        <w:tc>
          <w:tcPr>
            <w:tcW w:w="2337" w:type="dxa"/>
          </w:tcPr>
          <w:p w14:paraId="03ED4A3E" w14:textId="7B7738EB" w:rsidR="009962C9" w:rsidRPr="009962C9" w:rsidRDefault="009962C9" w:rsidP="000B2D07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b/>
                <w:bCs/>
                <w:color w:val="000000" w:themeColor="text1"/>
                <w:sz w:val="24"/>
                <w:szCs w:val="24"/>
              </w:rPr>
              <w:t>July 9</w:t>
            </w:r>
          </w:p>
        </w:tc>
        <w:tc>
          <w:tcPr>
            <w:tcW w:w="2337" w:type="dxa"/>
          </w:tcPr>
          <w:p w14:paraId="4145D00A" w14:textId="22342BAB" w:rsidR="009962C9" w:rsidRPr="009962C9" w:rsidRDefault="00C84D47" w:rsidP="000B2D07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b/>
                <w:bCs/>
                <w:color w:val="000000" w:themeColor="text1"/>
                <w:sz w:val="24"/>
                <w:szCs w:val="24"/>
              </w:rPr>
              <w:t xml:space="preserve">Nancy </w:t>
            </w:r>
            <w:proofErr w:type="spellStart"/>
            <w:r>
              <w:rPr>
                <w:b/>
                <w:bCs/>
                <w:color w:val="000000" w:themeColor="text1"/>
                <w:sz w:val="24"/>
                <w:szCs w:val="24"/>
              </w:rPr>
              <w:t>Pilomas</w:t>
            </w:r>
            <w:proofErr w:type="spellEnd"/>
          </w:p>
        </w:tc>
        <w:tc>
          <w:tcPr>
            <w:tcW w:w="2338" w:type="dxa"/>
          </w:tcPr>
          <w:p w14:paraId="2E4AED38" w14:textId="66DA51A2" w:rsidR="009962C9" w:rsidRPr="009962C9" w:rsidRDefault="00715FCE" w:rsidP="000B2D07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b/>
                <w:bCs/>
                <w:color w:val="000000" w:themeColor="text1"/>
                <w:sz w:val="24"/>
                <w:szCs w:val="24"/>
              </w:rPr>
              <w:t>Mary Krueger</w:t>
            </w:r>
          </w:p>
        </w:tc>
        <w:tc>
          <w:tcPr>
            <w:tcW w:w="2338" w:type="dxa"/>
          </w:tcPr>
          <w:p w14:paraId="0B7B522B" w14:textId="77777777" w:rsidR="009962C9" w:rsidRPr="009962C9" w:rsidRDefault="009962C9" w:rsidP="000B2D07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9962C9" w:rsidRPr="009962C9" w14:paraId="0AB1717E" w14:textId="77777777" w:rsidTr="009962C9">
        <w:tc>
          <w:tcPr>
            <w:tcW w:w="2337" w:type="dxa"/>
          </w:tcPr>
          <w:p w14:paraId="03ACFD1B" w14:textId="5DB01318" w:rsidR="009962C9" w:rsidRPr="009962C9" w:rsidRDefault="009962C9" w:rsidP="000B2D07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b/>
                <w:bCs/>
                <w:color w:val="000000" w:themeColor="text1"/>
                <w:sz w:val="24"/>
                <w:szCs w:val="24"/>
              </w:rPr>
              <w:t>July 16</w:t>
            </w:r>
          </w:p>
        </w:tc>
        <w:tc>
          <w:tcPr>
            <w:tcW w:w="2337" w:type="dxa"/>
          </w:tcPr>
          <w:p w14:paraId="1E76A9EF" w14:textId="6888D038" w:rsidR="009962C9" w:rsidRPr="009962C9" w:rsidRDefault="00C84D47" w:rsidP="000B2D07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b/>
                <w:bCs/>
                <w:color w:val="000000" w:themeColor="text1"/>
                <w:sz w:val="24"/>
                <w:szCs w:val="24"/>
              </w:rPr>
              <w:t>Berny Balkonis</w:t>
            </w:r>
          </w:p>
        </w:tc>
        <w:tc>
          <w:tcPr>
            <w:tcW w:w="2338" w:type="dxa"/>
          </w:tcPr>
          <w:p w14:paraId="49620759" w14:textId="4B8E5307" w:rsidR="009962C9" w:rsidRPr="009962C9" w:rsidRDefault="00715FCE" w:rsidP="000B2D07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b/>
                <w:bCs/>
                <w:color w:val="000000" w:themeColor="text1"/>
                <w:sz w:val="24"/>
                <w:szCs w:val="24"/>
              </w:rPr>
              <w:t>Rita Patton</w:t>
            </w:r>
          </w:p>
        </w:tc>
        <w:tc>
          <w:tcPr>
            <w:tcW w:w="2338" w:type="dxa"/>
          </w:tcPr>
          <w:p w14:paraId="50C0ACC9" w14:textId="77777777" w:rsidR="009962C9" w:rsidRPr="009962C9" w:rsidRDefault="009962C9" w:rsidP="000B2D07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9962C9" w:rsidRPr="009962C9" w14:paraId="2504F1E3" w14:textId="77777777" w:rsidTr="009962C9">
        <w:tc>
          <w:tcPr>
            <w:tcW w:w="2337" w:type="dxa"/>
          </w:tcPr>
          <w:p w14:paraId="545B936A" w14:textId="4A733A8E" w:rsidR="009962C9" w:rsidRPr="009962C9" w:rsidRDefault="009962C9" w:rsidP="000B2D07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b/>
                <w:bCs/>
                <w:color w:val="000000" w:themeColor="text1"/>
                <w:sz w:val="24"/>
                <w:szCs w:val="24"/>
              </w:rPr>
              <w:t>July 23</w:t>
            </w:r>
          </w:p>
        </w:tc>
        <w:tc>
          <w:tcPr>
            <w:tcW w:w="2337" w:type="dxa"/>
          </w:tcPr>
          <w:p w14:paraId="58331C87" w14:textId="31B819CB" w:rsidR="009962C9" w:rsidRPr="009962C9" w:rsidRDefault="00C84D47" w:rsidP="000B2D07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b/>
                <w:bCs/>
                <w:color w:val="000000" w:themeColor="text1"/>
                <w:sz w:val="24"/>
                <w:szCs w:val="24"/>
              </w:rPr>
              <w:t>Marlene Schneider</w:t>
            </w:r>
          </w:p>
        </w:tc>
        <w:tc>
          <w:tcPr>
            <w:tcW w:w="2338" w:type="dxa"/>
          </w:tcPr>
          <w:p w14:paraId="3BDA4AC6" w14:textId="4E104F38" w:rsidR="009962C9" w:rsidRPr="009962C9" w:rsidRDefault="00C84D47" w:rsidP="000B2D07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b/>
                <w:bCs/>
                <w:color w:val="000000" w:themeColor="text1"/>
                <w:sz w:val="24"/>
                <w:szCs w:val="24"/>
              </w:rPr>
              <w:t>Warren Schneider</w:t>
            </w:r>
          </w:p>
        </w:tc>
        <w:tc>
          <w:tcPr>
            <w:tcW w:w="2338" w:type="dxa"/>
          </w:tcPr>
          <w:p w14:paraId="40735EB4" w14:textId="77777777" w:rsidR="009962C9" w:rsidRPr="009962C9" w:rsidRDefault="009962C9" w:rsidP="000B2D07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9962C9" w:rsidRPr="009962C9" w14:paraId="3F3EB799" w14:textId="77777777" w:rsidTr="009962C9">
        <w:tc>
          <w:tcPr>
            <w:tcW w:w="2337" w:type="dxa"/>
          </w:tcPr>
          <w:p w14:paraId="73F82788" w14:textId="75AD49A7" w:rsidR="009962C9" w:rsidRPr="009962C9" w:rsidRDefault="009962C9" w:rsidP="000B2D07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b/>
                <w:bCs/>
                <w:color w:val="000000" w:themeColor="text1"/>
                <w:sz w:val="24"/>
                <w:szCs w:val="24"/>
              </w:rPr>
              <w:t>July 30</w:t>
            </w:r>
          </w:p>
        </w:tc>
        <w:tc>
          <w:tcPr>
            <w:tcW w:w="2337" w:type="dxa"/>
          </w:tcPr>
          <w:p w14:paraId="121193A8" w14:textId="138BF22B" w:rsidR="009962C9" w:rsidRPr="009962C9" w:rsidRDefault="00C84D47" w:rsidP="000B2D07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b/>
                <w:bCs/>
                <w:color w:val="000000" w:themeColor="text1"/>
                <w:sz w:val="24"/>
                <w:szCs w:val="24"/>
              </w:rPr>
              <w:t>Joann Stephen</w:t>
            </w:r>
            <w:r w:rsidR="00807CC5">
              <w:rPr>
                <w:b/>
                <w:bCs/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2338" w:type="dxa"/>
          </w:tcPr>
          <w:p w14:paraId="475A4243" w14:textId="60A04F0F" w:rsidR="009962C9" w:rsidRPr="009962C9" w:rsidRDefault="00807CC5" w:rsidP="000B2D07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b/>
                <w:bCs/>
                <w:color w:val="000000" w:themeColor="text1"/>
                <w:sz w:val="24"/>
                <w:szCs w:val="24"/>
              </w:rPr>
              <w:t>Chris Olson</w:t>
            </w:r>
          </w:p>
        </w:tc>
        <w:tc>
          <w:tcPr>
            <w:tcW w:w="2338" w:type="dxa"/>
          </w:tcPr>
          <w:p w14:paraId="6CACE0F3" w14:textId="77777777" w:rsidR="009962C9" w:rsidRPr="009962C9" w:rsidRDefault="009962C9" w:rsidP="000B2D07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</w:tbl>
    <w:p w14:paraId="4B5A75F0" w14:textId="4FAF4826" w:rsidR="00F735C5" w:rsidRPr="009962C9" w:rsidRDefault="00F735C5" w:rsidP="000B2D07">
      <w:pPr>
        <w:rPr>
          <w:b/>
          <w:bCs/>
          <w:color w:val="000000" w:themeColor="text1"/>
          <w:sz w:val="28"/>
          <w:szCs w:val="28"/>
          <w:u w:val="single"/>
        </w:rPr>
      </w:pPr>
    </w:p>
    <w:p w14:paraId="476660DD" w14:textId="261A13FF" w:rsidR="000B2D07" w:rsidRDefault="000B2D07" w:rsidP="000B2D07">
      <w:pPr>
        <w:rPr>
          <w:b/>
          <w:bCs/>
          <w:sz w:val="28"/>
          <w:szCs w:val="28"/>
          <w:u w:val="single"/>
        </w:rPr>
      </w:pPr>
    </w:p>
    <w:p w14:paraId="013D7797" w14:textId="3865F221" w:rsidR="000B2D07" w:rsidRPr="000B2D07" w:rsidRDefault="000B2D07" w:rsidP="000B2D07">
      <w:pPr>
        <w:rPr>
          <w:b/>
          <w:bCs/>
          <w:sz w:val="28"/>
          <w:szCs w:val="28"/>
          <w:u w:val="single"/>
        </w:rPr>
      </w:pPr>
      <w:bookmarkStart w:id="0" w:name="_GoBack"/>
      <w:bookmarkEnd w:id="0"/>
    </w:p>
    <w:sectPr w:rsidR="000B2D07" w:rsidRPr="000B2D07" w:rsidSect="000B2D07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635FCC"/>
    <w:multiLevelType w:val="hybridMultilevel"/>
    <w:tmpl w:val="BF3E3538"/>
    <w:lvl w:ilvl="0" w:tplc="AFEC855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0sLQwMTawMDc1tjBQ0lEKTi0uzszPAykwqgUAc7fnEywAAAA="/>
  </w:docVars>
  <w:rsids>
    <w:rsidRoot w:val="000B2D07"/>
    <w:rsid w:val="00022642"/>
    <w:rsid w:val="00094152"/>
    <w:rsid w:val="000B2D07"/>
    <w:rsid w:val="00197242"/>
    <w:rsid w:val="0024170F"/>
    <w:rsid w:val="002E1FB6"/>
    <w:rsid w:val="00356885"/>
    <w:rsid w:val="00371BA3"/>
    <w:rsid w:val="00376295"/>
    <w:rsid w:val="004A3AC4"/>
    <w:rsid w:val="004D7E9B"/>
    <w:rsid w:val="005B2CD5"/>
    <w:rsid w:val="005B2E9F"/>
    <w:rsid w:val="00660484"/>
    <w:rsid w:val="006A127C"/>
    <w:rsid w:val="00715FCE"/>
    <w:rsid w:val="0078414C"/>
    <w:rsid w:val="007A7070"/>
    <w:rsid w:val="00807CC5"/>
    <w:rsid w:val="008125F9"/>
    <w:rsid w:val="008C06A3"/>
    <w:rsid w:val="009962C9"/>
    <w:rsid w:val="00A05733"/>
    <w:rsid w:val="00A10B4F"/>
    <w:rsid w:val="00A16680"/>
    <w:rsid w:val="00A612DB"/>
    <w:rsid w:val="00AC6393"/>
    <w:rsid w:val="00BF0AA0"/>
    <w:rsid w:val="00C84D47"/>
    <w:rsid w:val="00C9434F"/>
    <w:rsid w:val="00CF4D94"/>
    <w:rsid w:val="00D90EFD"/>
    <w:rsid w:val="00DB0609"/>
    <w:rsid w:val="00E260B9"/>
    <w:rsid w:val="00E53434"/>
    <w:rsid w:val="00EF36E7"/>
    <w:rsid w:val="00F004B5"/>
    <w:rsid w:val="00F31749"/>
    <w:rsid w:val="00F73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465C28"/>
  <w15:chartTrackingRefBased/>
  <w15:docId w15:val="{9E412BBB-AAE9-4D58-8293-1DB897FB3E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166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943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05733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057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947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8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8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49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9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0</Words>
  <Characters>182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ryn Majewski</dc:creator>
  <cp:keywords/>
  <dc:description/>
  <cp:lastModifiedBy>Carol</cp:lastModifiedBy>
  <cp:revision>2</cp:revision>
  <cp:lastPrinted>2021-05-09T21:51:00Z</cp:lastPrinted>
  <dcterms:created xsi:type="dcterms:W3CDTF">2021-05-27T14:47:00Z</dcterms:created>
  <dcterms:modified xsi:type="dcterms:W3CDTF">2021-05-27T14:47:00Z</dcterms:modified>
</cp:coreProperties>
</file>